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E908E4" w:rsidRPr="00E908E4" w14:paraId="605D34DD" w14:textId="77777777" w:rsidTr="3281B7BF"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E908E4" w:rsidRDefault="005A11E4" w:rsidP="004A33B9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 xml:space="preserve">UČNI NAČRT </w:t>
            </w:r>
            <w:r w:rsidR="00F4075A"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PREDMETA</w:t>
            </w: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 xml:space="preserve"> / </w:t>
            </w:r>
            <w:r w:rsidR="004A33B9"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COURSE SYLLABUS</w:t>
            </w:r>
          </w:p>
        </w:tc>
      </w:tr>
      <w:tr w:rsidR="00E908E4" w:rsidRPr="00E908E4" w14:paraId="36413FBF" w14:textId="77777777" w:rsidTr="3281B7BF">
        <w:tc>
          <w:tcPr>
            <w:tcW w:w="1797" w:type="dxa"/>
            <w:gridSpan w:val="2"/>
          </w:tcPr>
          <w:p w14:paraId="72C1DC59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Ime predmeta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390DA086" w:rsidR="00F44F4F" w:rsidRPr="00E908E4" w:rsidRDefault="00F44F4F" w:rsidP="00B84ABF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DOKUMENTACIJA V LOGISTIČNIH PROCESIH</w:t>
            </w:r>
          </w:p>
        </w:tc>
      </w:tr>
      <w:tr w:rsidR="00E908E4" w:rsidRPr="00E908E4" w14:paraId="12BB578E" w14:textId="77777777" w:rsidTr="3281B7BF">
        <w:tc>
          <w:tcPr>
            <w:tcW w:w="1797" w:type="dxa"/>
            <w:gridSpan w:val="2"/>
          </w:tcPr>
          <w:p w14:paraId="003758B5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Course title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5771695B" w:rsidR="00B84ABF" w:rsidRPr="0017795A" w:rsidRDefault="0017795A" w:rsidP="00B84ABF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</w:pPr>
            <w: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 xml:space="preserve">DOCUMENTATION </w:t>
            </w:r>
            <w:r w:rsidR="00B84ABF"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IN LOGISTICS PROCESSIS</w:t>
            </w:r>
          </w:p>
        </w:tc>
      </w:tr>
      <w:tr w:rsidR="00E908E4" w:rsidRPr="00E908E4" w14:paraId="0BB44B80" w14:textId="77777777" w:rsidTr="3281B7BF">
        <w:tc>
          <w:tcPr>
            <w:tcW w:w="3305" w:type="dxa"/>
            <w:gridSpan w:val="5"/>
            <w:vAlign w:val="center"/>
          </w:tcPr>
          <w:p w14:paraId="381AAD97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</w:tc>
      </w:tr>
      <w:tr w:rsidR="00E908E4" w:rsidRPr="00E908E4" w14:paraId="5EC26D3D" w14:textId="77777777" w:rsidTr="3281B7BF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Študijski program in stopnja</w:t>
            </w:r>
          </w:p>
          <w:p w14:paraId="7168B082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Študijska smer</w:t>
            </w:r>
          </w:p>
          <w:p w14:paraId="6B48C3FC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Letnik</w:t>
            </w:r>
          </w:p>
          <w:p w14:paraId="73CD4A4A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Semester</w:t>
            </w:r>
          </w:p>
          <w:p w14:paraId="3556D1FB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Semester</w:t>
            </w:r>
          </w:p>
        </w:tc>
      </w:tr>
      <w:tr w:rsidR="00E908E4" w:rsidRPr="00E908E4" w14:paraId="23FFFBED" w14:textId="77777777" w:rsidTr="3281B7BF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244A3074" w:rsidR="00427AF7" w:rsidRPr="00E908E4" w:rsidRDefault="00427AF7" w:rsidP="00427AF7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427AF7" w:rsidRPr="00E908E4" w:rsidRDefault="00427AF7" w:rsidP="00427AF7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08DBC477" w:rsidR="00427AF7" w:rsidRPr="00E908E4" w:rsidRDefault="007F2767" w:rsidP="00427AF7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="00427AF7"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C1AB5F6" w:rsidR="00427AF7" w:rsidRPr="00E908E4" w:rsidRDefault="002A7AC8" w:rsidP="00427AF7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5</w:t>
            </w:r>
            <w:r w:rsidR="00427AF7"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E908E4" w:rsidRPr="00E908E4" w14:paraId="4AE235F2" w14:textId="77777777" w:rsidTr="3281B7BF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16DB2A4" w:rsidR="00427AF7" w:rsidRPr="00E908E4" w:rsidRDefault="00427AF7" w:rsidP="00427AF7">
            <w:pPr>
              <w:jc w:val="center"/>
              <w:rPr>
                <w:rFonts w:asciiTheme="minorHAnsi" w:eastAsia="Calibri" w:hAnsiTheme="minorHAnsi" w:cstheme="minorHAnsi"/>
                <w:bCs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Cs/>
                <w:color w:val="000000" w:themeColor="text1"/>
                <w:sz w:val="22"/>
                <w:szCs w:val="22"/>
              </w:rPr>
              <w:t>PROFESSIONAL HIGHER EDUCATION STUDY PROGRAMME ECONOMIC AND TECHNICAL LOGISTICS 1</w:t>
            </w:r>
            <w:r w:rsidRPr="00E908E4">
              <w:rPr>
                <w:rFonts w:asciiTheme="minorHAnsi" w:eastAsia="Calibri" w:hAnsiTheme="minorHAnsi" w:cstheme="minorHAnsi"/>
                <w:bCs/>
                <w:color w:val="000000" w:themeColor="text1"/>
                <w:sz w:val="22"/>
                <w:szCs w:val="22"/>
                <w:vertAlign w:val="superscript"/>
              </w:rPr>
              <w:t>st</w:t>
            </w:r>
            <w:r w:rsidRPr="00E908E4">
              <w:rPr>
                <w:rFonts w:asciiTheme="minorHAnsi" w:eastAsia="Calibri" w:hAnsiTheme="minorHAnsi" w:cstheme="minorHAnsi"/>
                <w:bCs/>
                <w:color w:val="000000" w:themeColor="text1"/>
                <w:sz w:val="22"/>
                <w:szCs w:val="22"/>
              </w:rPr>
              <w:t xml:space="preserve"> 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427AF7" w:rsidRPr="00E908E4" w:rsidRDefault="00427AF7" w:rsidP="00427AF7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51178264" w:rsidR="00427AF7" w:rsidRPr="00E908E4" w:rsidRDefault="007F2767" w:rsidP="00427AF7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="00427AF7"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44087ADF" w:rsidR="00427AF7" w:rsidRPr="00E908E4" w:rsidRDefault="002A7AC8" w:rsidP="00427AF7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5</w:t>
            </w:r>
            <w:r w:rsidR="00427AF7"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E908E4" w:rsidRPr="00E908E4" w14:paraId="1E148366" w14:textId="77777777" w:rsidTr="3281B7BF">
        <w:trPr>
          <w:trHeight w:val="103"/>
        </w:trPr>
        <w:tc>
          <w:tcPr>
            <w:tcW w:w="9690" w:type="dxa"/>
            <w:gridSpan w:val="17"/>
          </w:tcPr>
          <w:p w14:paraId="633C5EFA" w14:textId="77777777" w:rsidR="005A11E4" w:rsidRPr="00E908E4" w:rsidRDefault="005A11E4" w:rsidP="00B71733">
            <w:pPr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</w:tr>
      <w:tr w:rsidR="00E908E4" w:rsidRPr="00E908E4" w14:paraId="53363266" w14:textId="77777777" w:rsidTr="3281B7BF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E908E4" w:rsidRDefault="005A11E4" w:rsidP="00B71733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E908E4" w:rsidRDefault="005A11E4" w:rsidP="00B71733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3BC89E67" w:rsidR="005A11E4" w:rsidRPr="00E908E4" w:rsidRDefault="00B84ABF" w:rsidP="00B71733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  <w:t>OBVEZNI</w:t>
            </w:r>
          </w:p>
        </w:tc>
      </w:tr>
      <w:tr w:rsidR="00E908E4" w:rsidRPr="00E908E4" w14:paraId="6024E532" w14:textId="77777777" w:rsidTr="3281B7BF">
        <w:trPr>
          <w:trHeight w:val="270"/>
        </w:trPr>
        <w:tc>
          <w:tcPr>
            <w:tcW w:w="5716" w:type="dxa"/>
            <w:gridSpan w:val="11"/>
            <w:vMerge/>
          </w:tcPr>
          <w:p w14:paraId="6138598E" w14:textId="77777777" w:rsidR="005A11E4" w:rsidRPr="00E908E4" w:rsidRDefault="005A11E4" w:rsidP="00B71733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226BE61F" w:rsidR="005A11E4" w:rsidRPr="00E908E4" w:rsidRDefault="00B84ABF" w:rsidP="00B71733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en-GB"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en-GB" w:eastAsia="sl-SI"/>
              </w:rPr>
              <w:t>COMPULSORY</w:t>
            </w:r>
          </w:p>
        </w:tc>
      </w:tr>
      <w:tr w:rsidR="00E908E4" w:rsidRPr="00E908E4" w14:paraId="6B1B7C32" w14:textId="77777777" w:rsidTr="3281B7BF">
        <w:tc>
          <w:tcPr>
            <w:tcW w:w="5716" w:type="dxa"/>
            <w:gridSpan w:val="11"/>
          </w:tcPr>
          <w:p w14:paraId="02799658" w14:textId="77777777" w:rsidR="005A11E4" w:rsidRPr="00E908E4" w:rsidRDefault="005A11E4" w:rsidP="00B71733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E908E4" w:rsidRDefault="005A11E4" w:rsidP="00B71733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</w:p>
        </w:tc>
      </w:tr>
      <w:tr w:rsidR="00E908E4" w:rsidRPr="00E908E4" w14:paraId="5DB8E894" w14:textId="77777777" w:rsidTr="3281B7BF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E908E4" w:rsidRDefault="005A11E4" w:rsidP="00B71733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78EDE53" w:rsidR="005A11E4" w:rsidRPr="00E908E4" w:rsidRDefault="00427AF7" w:rsidP="00B71733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  <w:t>VS</w:t>
            </w:r>
          </w:p>
        </w:tc>
      </w:tr>
      <w:tr w:rsidR="00E908E4" w:rsidRPr="00E908E4" w14:paraId="5FC48C48" w14:textId="77777777" w:rsidTr="3281B7BF">
        <w:tc>
          <w:tcPr>
            <w:tcW w:w="9690" w:type="dxa"/>
            <w:gridSpan w:val="17"/>
          </w:tcPr>
          <w:p w14:paraId="19BF6CFB" w14:textId="77777777" w:rsidR="005A11E4" w:rsidRPr="00E908E4" w:rsidRDefault="005A11E4" w:rsidP="00B71733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</w:p>
        </w:tc>
      </w:tr>
      <w:tr w:rsidR="00E908E4" w:rsidRPr="00E908E4" w14:paraId="69EB4177" w14:textId="77777777" w:rsidTr="00E04433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Predavanja</w:t>
            </w:r>
          </w:p>
          <w:p w14:paraId="3AB6B11D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Seminar</w:t>
            </w:r>
          </w:p>
          <w:p w14:paraId="04DEEED4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Vaje</w:t>
            </w:r>
          </w:p>
          <w:p w14:paraId="10B353FB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Klinične vaje</w:t>
            </w:r>
          </w:p>
          <w:p w14:paraId="634655B8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Druge oblike študija</w:t>
            </w:r>
          </w:p>
          <w:p w14:paraId="451CAA1F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Samost. delo</w:t>
            </w:r>
          </w:p>
          <w:p w14:paraId="4DF2C0FA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E908E4" w:rsidRDefault="005A11E4" w:rsidP="00B71733">
            <w:pPr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ECTS</w:t>
            </w:r>
          </w:p>
        </w:tc>
      </w:tr>
      <w:tr w:rsidR="00E908E4" w:rsidRPr="00E908E4" w14:paraId="6C3C0BA4" w14:textId="77777777" w:rsidTr="3281B7BF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F4FBB" w14:textId="42F7E8BA" w:rsidR="00B84ABF" w:rsidRPr="00BD7D5E" w:rsidRDefault="0464B3B9" w:rsidP="0EB7C31F">
            <w:pPr>
              <w:jc w:val="center"/>
              <w:rPr>
                <w:rFonts w:asciiTheme="minorHAnsi" w:eastAsia="Calibri" w:hAnsiTheme="minorHAnsi" w:cstheme="minorBidi"/>
                <w:b/>
                <w:bCs/>
                <w:sz w:val="22"/>
                <w:szCs w:val="22"/>
              </w:rPr>
            </w:pPr>
            <w:r w:rsidRPr="00BD7D5E">
              <w:rPr>
                <w:rFonts w:asciiTheme="minorHAnsi" w:eastAsia="Calibri" w:hAnsiTheme="minorHAnsi" w:cstheme="minorBidi"/>
                <w:sz w:val="22"/>
                <w:szCs w:val="22"/>
              </w:rPr>
              <w:t>21</w:t>
            </w:r>
            <w:r w:rsidR="00B84ABF" w:rsidRPr="00BD7D5E">
              <w:rPr>
                <w:rFonts w:asciiTheme="minorHAnsi" w:eastAsia="Calibri" w:hAnsiTheme="minorHAnsi" w:cstheme="minorBidi"/>
                <w:sz w:val="22"/>
                <w:szCs w:val="22"/>
              </w:rPr>
              <w:t>e-P</w:t>
            </w:r>
          </w:p>
          <w:p w14:paraId="013B6061" w14:textId="26297D39" w:rsidR="00B84ABF" w:rsidRPr="00BD7D5E" w:rsidRDefault="1FAEE1BA" w:rsidP="006D6BF7">
            <w:pPr>
              <w:jc w:val="center"/>
              <w:rPr>
                <w:rFonts w:asciiTheme="minorHAnsi" w:eastAsia="Calibri" w:hAnsiTheme="minorHAnsi" w:cstheme="minorBidi"/>
                <w:b/>
                <w:bCs/>
                <w:sz w:val="22"/>
                <w:szCs w:val="22"/>
                <w:lang w:eastAsia="sl-SI"/>
              </w:rPr>
            </w:pPr>
            <w:r w:rsidRPr="00BD7D5E">
              <w:rPr>
                <w:rFonts w:asciiTheme="minorHAnsi" w:eastAsia="Calibri" w:hAnsiTheme="minorHAnsi" w:cstheme="minorBidi"/>
                <w:sz w:val="22"/>
                <w:szCs w:val="22"/>
              </w:rPr>
              <w:t>24</w:t>
            </w:r>
            <w:r w:rsidR="00B84ABF" w:rsidRPr="00BD7D5E">
              <w:rPr>
                <w:rFonts w:asciiTheme="minorHAnsi" w:eastAsia="Calibri" w:hAnsiTheme="minorHAnsi" w:cstheme="minorBidi"/>
                <w:sz w:val="22"/>
                <w:szCs w:val="22"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B84ABF" w:rsidRPr="00BD7D5E" w:rsidRDefault="00B84ABF" w:rsidP="00702A83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A712C" w14:textId="59859A5D" w:rsidR="00B84ABF" w:rsidRPr="00BD7D5E" w:rsidRDefault="07519AE9" w:rsidP="0EB7C31F">
            <w:pPr>
              <w:jc w:val="center"/>
              <w:rPr>
                <w:rFonts w:asciiTheme="minorHAnsi" w:eastAsia="Calibri" w:hAnsiTheme="minorHAnsi" w:cstheme="minorBidi"/>
                <w:sz w:val="22"/>
                <w:szCs w:val="22"/>
                <w:lang w:eastAsia="sl-SI"/>
              </w:rPr>
            </w:pPr>
            <w:r w:rsidRPr="00BD7D5E">
              <w:rPr>
                <w:rFonts w:asciiTheme="minorHAnsi" w:eastAsia="Calibri" w:hAnsiTheme="minorHAnsi" w:cstheme="minorBidi"/>
                <w:sz w:val="22"/>
                <w:szCs w:val="22"/>
                <w:lang w:eastAsia="sl-SI"/>
              </w:rPr>
              <w:t>21</w:t>
            </w:r>
            <w:r w:rsidR="00B84ABF" w:rsidRPr="00BD7D5E">
              <w:rPr>
                <w:rFonts w:asciiTheme="minorHAnsi" w:eastAsia="Calibri" w:hAnsiTheme="minorHAnsi" w:cstheme="minorBidi"/>
                <w:sz w:val="22"/>
                <w:szCs w:val="22"/>
                <w:lang w:eastAsia="sl-SI"/>
              </w:rPr>
              <w:t xml:space="preserve"> e-v</w:t>
            </w:r>
          </w:p>
          <w:p w14:paraId="6C84A960" w14:textId="4D38F6F7" w:rsidR="00B84ABF" w:rsidRPr="00BD7D5E" w:rsidRDefault="13967045" w:rsidP="0EB7C31F">
            <w:pPr>
              <w:jc w:val="center"/>
              <w:rPr>
                <w:rFonts w:asciiTheme="minorHAnsi" w:eastAsia="Calibri" w:hAnsiTheme="minorHAnsi" w:cstheme="minorBidi"/>
                <w:b/>
                <w:bCs/>
                <w:sz w:val="22"/>
                <w:szCs w:val="22"/>
                <w:lang w:eastAsia="sl-SI"/>
              </w:rPr>
            </w:pPr>
            <w:r w:rsidRPr="00BD7D5E">
              <w:rPr>
                <w:rFonts w:asciiTheme="minorHAnsi" w:eastAsia="Calibri" w:hAnsiTheme="minorHAnsi" w:cstheme="minorBidi"/>
                <w:sz w:val="22"/>
                <w:szCs w:val="22"/>
                <w:lang w:eastAsia="sl-SI"/>
              </w:rPr>
              <w:t>24</w:t>
            </w:r>
            <w:r w:rsidR="00B84ABF" w:rsidRPr="00BD7D5E">
              <w:rPr>
                <w:rFonts w:asciiTheme="minorHAnsi" w:eastAsia="Calibri" w:hAnsiTheme="minorHAnsi" w:cstheme="minorBidi"/>
                <w:sz w:val="22"/>
                <w:szCs w:val="22"/>
                <w:lang w:eastAsia="sl-SI"/>
              </w:rPr>
              <w:t>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545C10DE" w:rsidR="00B84ABF" w:rsidRPr="00BD7D5E" w:rsidRDefault="00B84ABF" w:rsidP="00702A83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47B26A98" w:rsidR="00B84ABF" w:rsidRPr="00BD7D5E" w:rsidRDefault="00B84ABF" w:rsidP="00702A83">
            <w:pPr>
              <w:jc w:val="center"/>
              <w:rPr>
                <w:rFonts w:asciiTheme="minorHAnsi" w:eastAsia="Calibri" w:hAnsiTheme="minorHAnsi" w:cstheme="minorHAnsi"/>
                <w:bCs/>
                <w:sz w:val="22"/>
                <w:szCs w:val="22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055AAB79" w:rsidR="00B84ABF" w:rsidRPr="00BD7D5E" w:rsidRDefault="63EF11D1" w:rsidP="0EB7C31F">
            <w:pPr>
              <w:jc w:val="center"/>
              <w:rPr>
                <w:rFonts w:asciiTheme="minorHAnsi" w:eastAsia="Calibri" w:hAnsiTheme="minorHAnsi" w:cstheme="minorBidi"/>
                <w:strike/>
                <w:sz w:val="22"/>
                <w:szCs w:val="22"/>
                <w:lang w:eastAsia="sl-SI"/>
              </w:rPr>
            </w:pPr>
            <w:r w:rsidRPr="00BD7D5E">
              <w:rPr>
                <w:rFonts w:asciiTheme="minorHAnsi" w:eastAsia="Calibri" w:hAnsiTheme="minorHAnsi" w:cstheme="minorBidi"/>
                <w:sz w:val="22"/>
                <w:szCs w:val="22"/>
                <w:lang w:eastAsia="sl-SI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B84ABF" w:rsidRPr="00BD7D5E" w:rsidRDefault="00B84ABF" w:rsidP="00702A83">
            <w:pPr>
              <w:jc w:val="center"/>
              <w:rPr>
                <w:rFonts w:asciiTheme="minorHAnsi" w:eastAsia="Calibri" w:hAnsiTheme="minorHAnsi" w:cstheme="minorHAnsi"/>
                <w:bCs/>
                <w:sz w:val="22"/>
                <w:szCs w:val="22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67E7088E" w:rsidR="00B84ABF" w:rsidRPr="00BD7D5E" w:rsidRDefault="5B926568" w:rsidP="1C0AD3B3">
            <w:pPr>
              <w:jc w:val="center"/>
              <w:rPr>
                <w:rFonts w:asciiTheme="minorHAnsi" w:eastAsia="Calibri" w:hAnsiTheme="minorHAnsi" w:cstheme="minorBidi"/>
                <w:strike/>
                <w:sz w:val="22"/>
                <w:szCs w:val="22"/>
                <w:lang w:eastAsia="sl-SI"/>
              </w:rPr>
            </w:pPr>
            <w:r w:rsidRPr="00BD7D5E">
              <w:rPr>
                <w:rFonts w:asciiTheme="minorHAnsi" w:eastAsia="Calibri" w:hAnsiTheme="minorHAnsi" w:cstheme="minorBidi"/>
                <w:sz w:val="22"/>
                <w:szCs w:val="22"/>
                <w:lang w:eastAsia="sl-SI"/>
              </w:rPr>
              <w:t>6</w:t>
            </w:r>
          </w:p>
        </w:tc>
      </w:tr>
      <w:tr w:rsidR="00E908E4" w:rsidRPr="00E908E4" w14:paraId="33611488" w14:textId="77777777" w:rsidTr="00E0443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B84ABF" w:rsidRPr="00E908E4" w:rsidRDefault="00B84ABF" w:rsidP="00B71733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B84ABF" w:rsidRPr="00E908E4" w:rsidRDefault="00B84ABF" w:rsidP="00B71733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094BF6C2" w:rsidR="00B84ABF" w:rsidRPr="00E908E4" w:rsidRDefault="00B84ABF" w:rsidP="00B71733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B84ABF" w:rsidRPr="00E908E4" w:rsidRDefault="00B84ABF" w:rsidP="00B71733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B84ABF" w:rsidRPr="00E908E4" w:rsidRDefault="00B84ABF" w:rsidP="00B71733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B84ABF" w:rsidRPr="00E908E4" w:rsidRDefault="00B84ABF" w:rsidP="00B71733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B84ABF" w:rsidRPr="00E908E4" w:rsidRDefault="00B84ABF" w:rsidP="00B71733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B84ABF" w:rsidRPr="00E908E4" w:rsidRDefault="00B84ABF" w:rsidP="00B71733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</w:tr>
      <w:tr w:rsidR="00E908E4" w:rsidRPr="00E908E4" w14:paraId="3AFC1636" w14:textId="77777777" w:rsidTr="00E0443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B84ABF" w:rsidRPr="00E908E4" w:rsidRDefault="00B84ABF" w:rsidP="00B71733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B84ABF" w:rsidRPr="00E908E4" w:rsidRDefault="00B84ABF" w:rsidP="00B71733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2FD3070A" w:rsidR="00B84ABF" w:rsidRPr="00E908E4" w:rsidRDefault="00B84ABF" w:rsidP="00B71733">
            <w:pPr>
              <w:jc w:val="center"/>
              <w:rPr>
                <w:rFonts w:asciiTheme="minorHAnsi" w:eastAsia="Calibri" w:hAnsiTheme="minorHAnsi" w:cstheme="minorHAnsi"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B84ABF" w:rsidRPr="00E908E4" w:rsidRDefault="00B84ABF" w:rsidP="00B71733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B84ABF" w:rsidRPr="00E908E4" w:rsidRDefault="00B84ABF" w:rsidP="00B71733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B84ABF" w:rsidRPr="00E908E4" w:rsidRDefault="00B84ABF" w:rsidP="00B71733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B84ABF" w:rsidRPr="00E908E4" w:rsidRDefault="00B84ABF" w:rsidP="00B71733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B84ABF" w:rsidRPr="00E908E4" w:rsidRDefault="00B84ABF" w:rsidP="00B71733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</w:tr>
      <w:tr w:rsidR="00E908E4" w:rsidRPr="00E908E4" w14:paraId="6194853B" w14:textId="77777777" w:rsidTr="3281B7BF">
        <w:tc>
          <w:tcPr>
            <w:tcW w:w="9690" w:type="dxa"/>
            <w:gridSpan w:val="17"/>
          </w:tcPr>
          <w:p w14:paraId="73ECE184" w14:textId="77777777" w:rsidR="005A11E4" w:rsidRPr="00E908E4" w:rsidRDefault="005A11E4" w:rsidP="00B71733">
            <w:pPr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</w:tr>
      <w:tr w:rsidR="00E908E4" w:rsidRPr="00E908E4" w14:paraId="695F6595" w14:textId="77777777" w:rsidTr="3281B7BF">
        <w:tc>
          <w:tcPr>
            <w:tcW w:w="3305" w:type="dxa"/>
            <w:gridSpan w:val="5"/>
          </w:tcPr>
          <w:p w14:paraId="19C80114" w14:textId="421C472C" w:rsidR="005A11E4" w:rsidRPr="00E908E4" w:rsidRDefault="005A11E4" w:rsidP="00B71733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val="sl-SI"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6EF6F77C" w:rsidR="005A11E4" w:rsidRPr="00E908E4" w:rsidRDefault="00B84ABF" w:rsidP="00B71733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IGOR JAKOMIN</w:t>
            </w:r>
          </w:p>
        </w:tc>
      </w:tr>
      <w:tr w:rsidR="00E908E4" w:rsidRPr="00E908E4" w14:paraId="373ADDF1" w14:textId="77777777" w:rsidTr="3281B7BF">
        <w:tc>
          <w:tcPr>
            <w:tcW w:w="9690" w:type="dxa"/>
            <w:gridSpan w:val="17"/>
          </w:tcPr>
          <w:p w14:paraId="0BC8F3BA" w14:textId="77777777" w:rsidR="005A11E4" w:rsidRPr="00E908E4" w:rsidRDefault="005A11E4" w:rsidP="00B71733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</w:p>
        </w:tc>
      </w:tr>
      <w:tr w:rsidR="00E908E4" w:rsidRPr="00E908E4" w14:paraId="2546E5AF" w14:textId="77777777" w:rsidTr="3281B7BF">
        <w:tc>
          <w:tcPr>
            <w:tcW w:w="2296" w:type="dxa"/>
            <w:gridSpan w:val="3"/>
            <w:vMerge w:val="restart"/>
          </w:tcPr>
          <w:p w14:paraId="6861494E" w14:textId="77777777" w:rsidR="00461BBD" w:rsidRPr="00E908E4" w:rsidRDefault="00461BBD" w:rsidP="00461BBD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461BBD" w:rsidRPr="00E908E4" w:rsidRDefault="00461BBD" w:rsidP="00461BBD">
            <w:pPr>
              <w:jc w:val="right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18E771" w:rsidR="00461BBD" w:rsidRPr="00E908E4" w:rsidRDefault="00461BBD" w:rsidP="00461BBD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SLOVENSKI/SLOVENE</w:t>
            </w:r>
          </w:p>
        </w:tc>
      </w:tr>
      <w:tr w:rsidR="00E908E4" w:rsidRPr="00E908E4" w14:paraId="0712B376" w14:textId="77777777" w:rsidTr="3281B7BF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461BBD" w:rsidRPr="00E908E4" w:rsidRDefault="00461BBD" w:rsidP="00461BBD">
            <w:pPr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461BBD" w:rsidRPr="00E908E4" w:rsidRDefault="00461BBD" w:rsidP="00461BBD">
            <w:pPr>
              <w:jc w:val="right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79BA6829" w:rsidR="00461BBD" w:rsidRPr="00E908E4" w:rsidRDefault="00461BBD" w:rsidP="00461BBD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SLOVENSKI/SLOVENE</w:t>
            </w:r>
          </w:p>
        </w:tc>
      </w:tr>
      <w:tr w:rsidR="00E908E4" w:rsidRPr="00E908E4" w14:paraId="0BB418C6" w14:textId="77777777" w:rsidTr="3281B7BF"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E908E4" w:rsidRDefault="005A11E4" w:rsidP="00B71733">
            <w:pPr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  <w:p w14:paraId="624E3213" w14:textId="77777777" w:rsidR="005A11E4" w:rsidRPr="00E908E4" w:rsidRDefault="005A11E4" w:rsidP="00B71733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E908E4" w:rsidRDefault="005A11E4" w:rsidP="00B71733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  <w:p w14:paraId="01D3BA6F" w14:textId="77777777" w:rsidR="005A11E4" w:rsidRPr="00E908E4" w:rsidRDefault="005A11E4" w:rsidP="00B71733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E908E4" w:rsidRDefault="005A11E4" w:rsidP="00B71733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  <w:p w14:paraId="5498F9CD" w14:textId="77777777" w:rsidR="005A11E4" w:rsidRPr="00E908E4" w:rsidRDefault="005A11E4" w:rsidP="00B71733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Prerequisites for enrolling in the course or for performing study obligations:</w:t>
            </w:r>
          </w:p>
        </w:tc>
      </w:tr>
      <w:tr w:rsidR="00E908E4" w:rsidRPr="00E908E4" w14:paraId="273ADA0E" w14:textId="77777777" w:rsidTr="3281B7BF">
        <w:trPr>
          <w:trHeight w:val="275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53B52F46" w:rsidR="00427AF7" w:rsidRPr="00E908E4" w:rsidRDefault="002A7AC8" w:rsidP="00D424DB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pl-PL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27AF7" w:rsidRPr="00E908E4" w:rsidRDefault="00427AF7" w:rsidP="00D424DB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3FA4311D" w:rsidR="00427AF7" w:rsidRPr="00E908E4" w:rsidRDefault="002A7AC8" w:rsidP="00D424DB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e.</w:t>
            </w:r>
          </w:p>
        </w:tc>
      </w:tr>
      <w:tr w:rsidR="00E908E4" w:rsidRPr="00E908E4" w14:paraId="32638BBD" w14:textId="77777777" w:rsidTr="3281B7BF">
        <w:trPr>
          <w:trHeight w:val="137"/>
        </w:trPr>
        <w:tc>
          <w:tcPr>
            <w:tcW w:w="471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27AF7" w:rsidRPr="00E908E4" w:rsidRDefault="00427AF7" w:rsidP="00427AF7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</w:p>
          <w:p w14:paraId="08DA8183" w14:textId="77777777" w:rsidR="00427AF7" w:rsidRPr="00E908E4" w:rsidRDefault="00427AF7" w:rsidP="00427AF7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  <w:t xml:space="preserve">Vsebina (kratek pregled učnega načrta): </w:t>
            </w:r>
          </w:p>
        </w:tc>
        <w:tc>
          <w:tcPr>
            <w:tcW w:w="152" w:type="dxa"/>
            <w:gridSpan w:val="2"/>
          </w:tcPr>
          <w:p w14:paraId="41A73D15" w14:textId="77777777" w:rsidR="00427AF7" w:rsidRPr="00E908E4" w:rsidRDefault="00427AF7" w:rsidP="00427AF7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27AF7" w:rsidRPr="00E908E4" w:rsidRDefault="00427AF7" w:rsidP="00427AF7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  <w:p w14:paraId="542F3726" w14:textId="77777777" w:rsidR="00427AF7" w:rsidRPr="00E908E4" w:rsidRDefault="00427AF7" w:rsidP="00427AF7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Content (syllabus outline):</w:t>
            </w:r>
          </w:p>
        </w:tc>
      </w:tr>
      <w:tr w:rsidR="00E908E4" w:rsidRPr="00E908E4" w14:paraId="4EDFC7EE" w14:textId="77777777" w:rsidTr="3281B7BF">
        <w:trPr>
          <w:trHeight w:val="20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EB244" w14:textId="3623061C" w:rsidR="00F26439" w:rsidRPr="00E908E4" w:rsidRDefault="00F26439" w:rsidP="00B84ABF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Uvod v logistične procese,</w:t>
            </w:r>
          </w:p>
          <w:p w14:paraId="45ED7000" w14:textId="3C20B1B8" w:rsidR="00F44F4F" w:rsidRPr="00E908E4" w:rsidRDefault="00F44F4F" w:rsidP="00B84ABF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Pregled in opredelitev dokumentacije v logističnih procesih,</w:t>
            </w:r>
          </w:p>
          <w:p w14:paraId="33925F57" w14:textId="5FC42A18" w:rsidR="00F44F4F" w:rsidRPr="00E908E4" w:rsidRDefault="00F44F4F" w:rsidP="00B84ABF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Deležniki glede na transportne modalitete,</w:t>
            </w:r>
          </w:p>
          <w:p w14:paraId="038FD36F" w14:textId="52F1ACC5" w:rsidR="00F44F4F" w:rsidRPr="00E908E4" w:rsidRDefault="00F44F4F" w:rsidP="00B84ABF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Deležniki v</w:t>
            </w:r>
            <w:r w:rsidR="00BF407A"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 xml:space="preserve"> skladiščih, terminalih in </w:t>
            </w: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 xml:space="preserve"> intermodalnih vozliščih,</w:t>
            </w:r>
          </w:p>
          <w:p w14:paraId="6F294E54" w14:textId="09C0DA1D" w:rsidR="00F44F4F" w:rsidRPr="00E908E4" w:rsidRDefault="00F44F4F" w:rsidP="00B84ABF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Specifični deležniki fizičnega toka blaga</w:t>
            </w:r>
            <w:r w:rsidR="00BF407A"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,</w:t>
            </w:r>
          </w:p>
          <w:p w14:paraId="1D408DA1" w14:textId="467C4F18" w:rsidR="00F44F4F" w:rsidRPr="00E908E4" w:rsidRDefault="00F44F4F" w:rsidP="00B84ABF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Specifični deležniki finančnega toka blaga</w:t>
            </w:r>
            <w:r w:rsidR="00BF407A"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,</w:t>
            </w:r>
          </w:p>
          <w:p w14:paraId="2A480F6A" w14:textId="75A4A59B" w:rsidR="00F44F4F" w:rsidRPr="00E908E4" w:rsidRDefault="00F44F4F" w:rsidP="00F44F4F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Specifični deležniki informacijskega toka blaga</w:t>
            </w:r>
            <w:r w:rsidR="00BF407A"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,</w:t>
            </w:r>
          </w:p>
          <w:p w14:paraId="4E53CCB8" w14:textId="451B32CA" w:rsidR="00BF407A" w:rsidRPr="00E908E4" w:rsidRDefault="00BF407A" w:rsidP="00F44F4F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Povezava med različnimi deležniki</w:t>
            </w:r>
            <w:r w:rsidR="004C0C3B"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 xml:space="preserve"> logističnih procesov</w:t>
            </w: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,</w:t>
            </w:r>
          </w:p>
          <w:p w14:paraId="3AE3069A" w14:textId="2FB96000" w:rsidR="00F44F4F" w:rsidRPr="00E908E4" w:rsidRDefault="00F44F4F" w:rsidP="00F44F4F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Kreacija, tok dokumentacije in zaključek dokumentarnega toka</w:t>
            </w:r>
            <w:r w:rsidR="00BF407A"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,</w:t>
            </w:r>
          </w:p>
          <w:p w14:paraId="430F243C" w14:textId="5D838334" w:rsidR="00F44F4F" w:rsidRPr="00E908E4" w:rsidRDefault="00F44F4F" w:rsidP="00B84ABF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Sp</w:t>
            </w:r>
            <w:r w:rsidR="00BF407A"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e</w:t>
            </w: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cifika dokumentov mednarodnih organizacij</w:t>
            </w:r>
            <w:r w:rsidR="00BF407A"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,</w:t>
            </w:r>
          </w:p>
          <w:p w14:paraId="196FF730" w14:textId="6DA0B0EB" w:rsidR="00F44F4F" w:rsidRPr="00E908E4" w:rsidRDefault="00F44F4F" w:rsidP="00B84ABF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lastRenderedPageBreak/>
              <w:t>Vpliv sodobnih tehnologij na dokumentarni tok</w:t>
            </w:r>
          </w:p>
          <w:p w14:paraId="48B012AB" w14:textId="194D3E0E" w:rsidR="00F44F4F" w:rsidRPr="00E908E4" w:rsidRDefault="00F44F4F" w:rsidP="00B84ABF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Trendi bodočnosti povezani z dokumentacijo v logističnih procesih</w:t>
            </w:r>
            <w:r w:rsidR="00BF407A"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,</w:t>
            </w:r>
          </w:p>
          <w:p w14:paraId="03264301" w14:textId="7718CA8D" w:rsidR="00BF407A" w:rsidRPr="00E908E4" w:rsidRDefault="00BF407A" w:rsidP="00B84ABF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  <w:t>Primerjalna analiza prevoznih modalitet, kot dejavnik učinkovitega toka blaga skozi pogled digitalne transformacije</w:t>
            </w:r>
            <w:r w:rsidR="00BF317E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.</w:t>
            </w:r>
          </w:p>
          <w:p w14:paraId="625112B6" w14:textId="5CBBA5EA" w:rsidR="00B84ABF" w:rsidRPr="00BD7D5E" w:rsidRDefault="00B84ABF" w:rsidP="00BD7D5E">
            <w:pPr>
              <w:jc w:val="both"/>
              <w:rPr>
                <w:rFonts w:eastAsia="Calibr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E6623" w14:textId="7DB0E306" w:rsidR="00E908E4" w:rsidRPr="00E908E4" w:rsidRDefault="00E908E4" w:rsidP="00E908E4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Introduction to logistics processes</w:t>
            </w:r>
            <w:r w:rsidR="00BF317E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,</w:t>
            </w:r>
          </w:p>
          <w:p w14:paraId="219166F6" w14:textId="06024AE1" w:rsidR="006218C7" w:rsidRPr="002A270D" w:rsidRDefault="006218C7" w:rsidP="006218C7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</w:pPr>
            <w:r w:rsidRPr="002A270D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Review and definition of documentation in logistics processes</w:t>
            </w:r>
            <w:r w:rsidR="00BF317E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,</w:t>
            </w:r>
          </w:p>
          <w:p w14:paraId="6227A37D" w14:textId="77777777" w:rsidR="006218C7" w:rsidRPr="002A270D" w:rsidRDefault="006218C7" w:rsidP="006218C7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</w:pPr>
            <w:r w:rsidRPr="002A270D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Stakeholders according to transport modalities</w:t>
            </w:r>
          </w:p>
          <w:p w14:paraId="25B7CE20" w14:textId="20FF4A38" w:rsidR="006218C7" w:rsidRPr="002A270D" w:rsidRDefault="006218C7" w:rsidP="006218C7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</w:pPr>
            <w:r w:rsidRPr="002A270D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Stakeholders in warehouses, terminals and intermodal nodes</w:t>
            </w:r>
            <w:r w:rsidR="00BF317E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,</w:t>
            </w:r>
          </w:p>
          <w:p w14:paraId="176B61B1" w14:textId="77777777" w:rsidR="006218C7" w:rsidRPr="002A270D" w:rsidRDefault="006218C7" w:rsidP="006218C7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</w:pPr>
            <w:r w:rsidRPr="002A270D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Specific stakeholders in the physical flow of goods,</w:t>
            </w:r>
          </w:p>
          <w:p w14:paraId="0D8F8265" w14:textId="77777777" w:rsidR="006218C7" w:rsidRPr="002A270D" w:rsidRDefault="006218C7" w:rsidP="006218C7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</w:pPr>
            <w:r w:rsidRPr="002A270D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Specific stakeholders in the financial flow of goods,</w:t>
            </w:r>
          </w:p>
          <w:p w14:paraId="558A0DEB" w14:textId="77777777" w:rsidR="006218C7" w:rsidRPr="002A270D" w:rsidRDefault="006218C7" w:rsidP="006218C7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</w:pPr>
            <w:r w:rsidRPr="002A270D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Specific stakeholders in the information flow of goods,</w:t>
            </w:r>
          </w:p>
          <w:p w14:paraId="2C44D72D" w14:textId="77777777" w:rsidR="006218C7" w:rsidRPr="002A270D" w:rsidRDefault="006218C7" w:rsidP="006218C7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</w:pPr>
            <w:r w:rsidRPr="002A270D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Connection between different stakeholders in logistics processes,</w:t>
            </w:r>
          </w:p>
          <w:p w14:paraId="67FF94EA" w14:textId="77777777" w:rsidR="006218C7" w:rsidRPr="002A270D" w:rsidRDefault="006218C7" w:rsidP="006218C7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</w:pPr>
            <w:r w:rsidRPr="002A270D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 xml:space="preserve">Creation, flow of documentation and </w:t>
            </w:r>
            <w:r w:rsidRPr="002A270D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lastRenderedPageBreak/>
              <w:t>completion of the documentary flow,</w:t>
            </w:r>
          </w:p>
          <w:p w14:paraId="5300BE5B" w14:textId="7CCF0DD2" w:rsidR="006218C7" w:rsidRPr="002A270D" w:rsidRDefault="006218C7" w:rsidP="006218C7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</w:pPr>
            <w:r w:rsidRPr="002A270D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Specifics of documents of international organizations</w:t>
            </w:r>
            <w:r w:rsidR="00BF317E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,</w:t>
            </w:r>
          </w:p>
          <w:p w14:paraId="5E9391BB" w14:textId="2E523C6F" w:rsidR="006218C7" w:rsidRPr="002A270D" w:rsidRDefault="006218C7" w:rsidP="006218C7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</w:pPr>
            <w:r w:rsidRPr="002A270D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Influence of modern technologies on documentary flow</w:t>
            </w:r>
            <w:r w:rsidR="00BF317E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,</w:t>
            </w:r>
          </w:p>
          <w:p w14:paraId="5E4AA99E" w14:textId="23E52DA4" w:rsidR="006218C7" w:rsidRPr="002A270D" w:rsidRDefault="006218C7" w:rsidP="006218C7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</w:pPr>
            <w:r w:rsidRPr="002A270D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Future trends related to documentation in logistics processes</w:t>
            </w:r>
            <w:r w:rsidR="00BF317E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,</w:t>
            </w:r>
          </w:p>
          <w:p w14:paraId="68E25B91" w14:textId="2BF7E712" w:rsidR="00E908E4" w:rsidRPr="00BD7D5E" w:rsidRDefault="006218C7" w:rsidP="00E908E4">
            <w:pPr>
              <w:widowControl w:val="0"/>
              <w:numPr>
                <w:ilvl w:val="0"/>
                <w:numId w:val="27"/>
              </w:numPr>
              <w:tabs>
                <w:tab w:val="left" w:pos="66"/>
                <w:tab w:val="left" w:pos="426"/>
              </w:tabs>
              <w:autoSpaceDE w:val="0"/>
              <w:autoSpaceDN w:val="0"/>
              <w:adjustRightInd w:val="0"/>
              <w:ind w:left="425" w:hanging="425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</w:pPr>
            <w:r w:rsidRPr="002A270D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Comparative analysis of transport modalities as a factor of efficient flow of goods through the view of digital transformation</w:t>
            </w:r>
            <w:r w:rsidR="00BF317E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.</w:t>
            </w:r>
          </w:p>
        </w:tc>
      </w:tr>
      <w:tr w:rsidR="00E908E4" w:rsidRPr="00E908E4" w14:paraId="50F6CFCC" w14:textId="77777777" w:rsidTr="3281B7BF">
        <w:tc>
          <w:tcPr>
            <w:tcW w:w="9690" w:type="dxa"/>
            <w:gridSpan w:val="17"/>
            <w:tcBorders>
              <w:bottom w:val="single" w:sz="4" w:space="0" w:color="auto"/>
            </w:tcBorders>
          </w:tcPr>
          <w:p w14:paraId="1B5A162A" w14:textId="77777777" w:rsidR="00B84ABF" w:rsidRPr="00E908E4" w:rsidRDefault="00B84ABF" w:rsidP="00B84ABF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4D6A60" w14:textId="3565BEEB" w:rsidR="00B84ABF" w:rsidRPr="00E908E4" w:rsidRDefault="00B84ABF" w:rsidP="00B84ABF">
            <w:pPr>
              <w:jc w:val="both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 w:type="page"/>
            </w: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  <w:br w:type="page"/>
            </w: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Temeljni literatura in viri / Reading materials:</w:t>
            </w:r>
          </w:p>
        </w:tc>
      </w:tr>
      <w:tr w:rsidR="00E908E4" w:rsidRPr="00E908E4" w14:paraId="166E7B56" w14:textId="77777777" w:rsidTr="3281B7BF">
        <w:trPr>
          <w:trHeight w:val="1287"/>
        </w:trPr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1EB9D" w14:textId="49F667BF" w:rsidR="00712A79" w:rsidRPr="00E43126" w:rsidRDefault="005F6894" w:rsidP="003037A0">
            <w:pPr>
              <w:pStyle w:val="Odstavekseznama"/>
              <w:widowControl w:val="0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E43126">
              <w:rPr>
                <w:rFonts w:asciiTheme="minorHAnsi" w:eastAsia="Calibri" w:hAnsiTheme="minorHAnsi" w:cstheme="minorHAnsi"/>
                <w:lang w:val="en-SI" w:eastAsia="sl-SI"/>
              </w:rPr>
              <w:t>Morgan, S. (2019). </w:t>
            </w:r>
            <w:r w:rsidRPr="00E43126">
              <w:rPr>
                <w:rFonts w:asciiTheme="minorHAnsi" w:eastAsia="Calibri" w:hAnsiTheme="minorHAnsi" w:cstheme="minorHAnsi"/>
                <w:i/>
                <w:iCs/>
                <w:lang w:val="en-SI" w:eastAsia="sl-SI"/>
              </w:rPr>
              <w:t>Global contract logistics: best practice toolkit for planning, negotiating and managing a contract</w:t>
            </w:r>
            <w:r w:rsidRPr="00E43126">
              <w:rPr>
                <w:rFonts w:asciiTheme="minorHAnsi" w:eastAsia="Calibri" w:hAnsiTheme="minorHAnsi" w:cstheme="minorHAnsi"/>
                <w:lang w:val="en-SI" w:eastAsia="sl-SI"/>
              </w:rPr>
              <w:t>. Kogan Page.</w:t>
            </w:r>
          </w:p>
          <w:p w14:paraId="781F21C1" w14:textId="6DEB67DA" w:rsidR="001D4858" w:rsidRPr="00E43126" w:rsidRDefault="005F6894" w:rsidP="001D4858">
            <w:pPr>
              <w:pStyle w:val="Odstavekseznama"/>
              <w:widowControl w:val="0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E43126">
              <w:rPr>
                <w:rFonts w:asciiTheme="minorHAnsi" w:eastAsia="Calibri" w:hAnsiTheme="minorHAnsi" w:cstheme="minorHAnsi"/>
                <w:lang w:val="en-SI" w:eastAsia="sl-SI"/>
              </w:rPr>
              <w:t>Gilbert, R., &amp; Perl, A. (2008). </w:t>
            </w:r>
            <w:r w:rsidRPr="00E43126">
              <w:rPr>
                <w:rFonts w:asciiTheme="minorHAnsi" w:eastAsia="Calibri" w:hAnsiTheme="minorHAnsi" w:cstheme="minorHAnsi"/>
                <w:i/>
                <w:iCs/>
                <w:lang w:val="en-SI" w:eastAsia="sl-SI"/>
              </w:rPr>
              <w:t>Transport revolutions: moving people and freight without oil</w:t>
            </w:r>
            <w:r w:rsidRPr="00E43126">
              <w:rPr>
                <w:rFonts w:asciiTheme="minorHAnsi" w:eastAsia="Calibri" w:hAnsiTheme="minorHAnsi" w:cstheme="minorHAnsi"/>
                <w:lang w:val="en-SI" w:eastAsia="sl-SI"/>
              </w:rPr>
              <w:t>. Earthscan.</w:t>
            </w:r>
          </w:p>
          <w:p w14:paraId="184E7F18" w14:textId="2808BE62" w:rsidR="00B84ABF" w:rsidRPr="00E43126" w:rsidRDefault="005F6894" w:rsidP="00E63C8C">
            <w:pPr>
              <w:pStyle w:val="Odstavekseznama"/>
              <w:widowControl w:val="0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E43126">
              <w:rPr>
                <w:rFonts w:asciiTheme="minorHAnsi" w:eastAsia="Calibri" w:hAnsiTheme="minorHAnsi" w:cstheme="minorHAnsi"/>
                <w:lang w:val="en-SI" w:eastAsia="sl-SI"/>
              </w:rPr>
              <w:t>Jerman, B. (2009). </w:t>
            </w:r>
            <w:r w:rsidRPr="00E43126">
              <w:rPr>
                <w:rFonts w:asciiTheme="minorHAnsi" w:eastAsia="Calibri" w:hAnsiTheme="minorHAnsi" w:cstheme="minorHAnsi"/>
                <w:i/>
                <w:iCs/>
                <w:lang w:val="en-SI" w:eastAsia="sl-SI"/>
              </w:rPr>
              <w:t>Vprašanje logističnega prava</w:t>
            </w:r>
            <w:r w:rsidRPr="00E43126">
              <w:rPr>
                <w:rFonts w:asciiTheme="minorHAnsi" w:eastAsia="Calibri" w:hAnsiTheme="minorHAnsi" w:cstheme="minorHAnsi"/>
                <w:lang w:val="en-SI" w:eastAsia="sl-SI"/>
              </w:rPr>
              <w:t>. Uradni list Republike Slovenije.</w:t>
            </w:r>
          </w:p>
        </w:tc>
      </w:tr>
      <w:tr w:rsidR="00E908E4" w:rsidRPr="00E908E4" w14:paraId="17101D27" w14:textId="77777777" w:rsidTr="3281B7BF">
        <w:trPr>
          <w:trHeight w:val="73"/>
        </w:trPr>
        <w:tc>
          <w:tcPr>
            <w:tcW w:w="471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2"/>
                <w:szCs w:val="22"/>
                <w:lang w:eastAsia="sl-SI"/>
              </w:rPr>
            </w:pPr>
          </w:p>
          <w:p w14:paraId="337EC76C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  <w:p w14:paraId="51F3F523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val="en-GB" w:eastAsia="sl-SI"/>
              </w:rPr>
              <w:t>Objectives and competences</w:t>
            </w: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:</w:t>
            </w:r>
          </w:p>
        </w:tc>
      </w:tr>
      <w:tr w:rsidR="00E908E4" w:rsidRPr="00E908E4" w14:paraId="572FDB32" w14:textId="77777777" w:rsidTr="3281B7BF">
        <w:trPr>
          <w:trHeight w:val="778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BAAB2" w14:textId="6D1B9674" w:rsidR="00F26439" w:rsidRPr="00E908E4" w:rsidRDefault="00F26439" w:rsidP="000E4BDC">
            <w:pPr>
              <w:jc w:val="both"/>
              <w:rPr>
                <w:rFonts w:asciiTheme="minorHAnsi" w:hAnsiTheme="minorHAnsi" w:cs="Calibri"/>
                <w:color w:val="000000" w:themeColor="text1"/>
                <w:sz w:val="22"/>
                <w:szCs w:val="22"/>
                <w:lang w:val="de-DE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sz w:val="22"/>
                <w:szCs w:val="22"/>
                <w:lang w:val="de-DE"/>
              </w:rPr>
              <w:t>Cilji predmeta so:</w:t>
            </w:r>
          </w:p>
          <w:p w14:paraId="6C281375" w14:textId="30E6D55A" w:rsidR="00F26439" w:rsidRPr="00E908E4" w:rsidRDefault="00F26439" w:rsidP="002445B0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de-DE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opredeliti dokumentacijo v logističnih procesih,</w:t>
            </w:r>
          </w:p>
          <w:p w14:paraId="57DCDA2C" w14:textId="749872DA" w:rsidR="00F26439" w:rsidRPr="00E908E4" w:rsidRDefault="00F26439" w:rsidP="002445B0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de-DE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definirati deležnike fizičnega, finančnega in informacijskega toka blaga</w:t>
            </w:r>
            <w:r w:rsidR="002445B0"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 xml:space="preserve"> in razumeti povezavo med njimi</w:t>
            </w:r>
            <w:r w:rsidR="00CC134B"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,</w:t>
            </w:r>
          </w:p>
          <w:p w14:paraId="5E6FAAAA" w14:textId="72B8C918" w:rsidR="002445B0" w:rsidRPr="00E908E4" w:rsidRDefault="002445B0" w:rsidP="002445B0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de-DE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pojasniti tok dokumentacije v logističnih procesih,</w:t>
            </w:r>
          </w:p>
          <w:p w14:paraId="36078113" w14:textId="177B1015" w:rsidR="002445B0" w:rsidRPr="001D42BA" w:rsidRDefault="002445B0" w:rsidP="002445B0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izpostaviti specifiko dokumentov mednarodnih organizacij</w:t>
            </w:r>
            <w:r w:rsidR="00CC134B"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,</w:t>
            </w:r>
          </w:p>
          <w:p w14:paraId="3BA11170" w14:textId="680C6F2A" w:rsidR="00F26439" w:rsidRPr="00E908E4" w:rsidRDefault="002445B0" w:rsidP="000E4BDC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de-DE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pojasniti vpliv sodobnih tehnologij na dokumentarni tok in trendov</w:t>
            </w:r>
            <w:r w:rsidR="007E09B8"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.</w:t>
            </w:r>
          </w:p>
          <w:p w14:paraId="40117D58" w14:textId="77777777" w:rsidR="007E09B8" w:rsidRPr="00E908E4" w:rsidRDefault="007E09B8" w:rsidP="007E09B8">
            <w:pPr>
              <w:pStyle w:val="Odstavekseznama"/>
              <w:ind w:left="360"/>
              <w:jc w:val="both"/>
              <w:rPr>
                <w:rFonts w:asciiTheme="minorHAnsi" w:hAnsiTheme="minorHAnsi" w:cs="Calibri"/>
                <w:color w:val="000000" w:themeColor="text1"/>
                <w:lang w:val="de-DE"/>
              </w:rPr>
            </w:pPr>
          </w:p>
          <w:p w14:paraId="43E8EBBE" w14:textId="4C71B486" w:rsidR="00F26439" w:rsidRPr="00E908E4" w:rsidRDefault="002445B0" w:rsidP="000E4BDC">
            <w:pPr>
              <w:jc w:val="both"/>
              <w:rPr>
                <w:rFonts w:asciiTheme="minorHAnsi" w:hAnsiTheme="minorHAnsi" w:cs="Calibri"/>
                <w:color w:val="000000" w:themeColor="text1"/>
                <w:sz w:val="22"/>
                <w:szCs w:val="22"/>
                <w:lang w:val="de-DE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sz w:val="22"/>
                <w:szCs w:val="22"/>
                <w:lang w:val="de-DE"/>
              </w:rPr>
              <w:t>Kompetence, ki jih študenti usvojijo:</w:t>
            </w:r>
          </w:p>
          <w:p w14:paraId="41275A9C" w14:textId="092399FF" w:rsidR="002445B0" w:rsidRPr="00E908E4" w:rsidRDefault="002445B0" w:rsidP="00CC134B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de-DE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spoznati dokumentacijo v logističnih procesih,</w:t>
            </w:r>
          </w:p>
          <w:p w14:paraId="05B47720" w14:textId="67E8118D" w:rsidR="002445B0" w:rsidRPr="00E908E4" w:rsidRDefault="002445B0" w:rsidP="00CC134B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de-DE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identificirati vlogo in pomen deležnikov fizičnega, finančnega in informacijskega toka blaga</w:t>
            </w:r>
            <w:r w:rsidR="00CC134B"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,</w:t>
            </w:r>
          </w:p>
          <w:p w14:paraId="737EBC4C" w14:textId="46F9CD92" w:rsidR="004C0C3B" w:rsidRPr="00E908E4" w:rsidRDefault="004C0C3B" w:rsidP="00CC134B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de-DE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identificirati vlogo in pomen deležnikov v skladiščih, terminalih in intermodalnih vozliščih,</w:t>
            </w:r>
          </w:p>
          <w:p w14:paraId="54F1DB65" w14:textId="7A025FB3" w:rsidR="004C0C3B" w:rsidRPr="00E908E4" w:rsidRDefault="004C0C3B" w:rsidP="00CC134B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de-DE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razumeti povezavo med različnimi deležniki logističnih procesov,</w:t>
            </w:r>
          </w:p>
          <w:p w14:paraId="63796F7B" w14:textId="7F5BFC31" w:rsidR="004C0C3B" w:rsidRPr="00E908E4" w:rsidRDefault="00CC134B" w:rsidP="00CC134B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de-DE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spoznati dokumentarni tok z vidika logističnih procesov,</w:t>
            </w:r>
          </w:p>
          <w:p w14:paraId="06E6EDAC" w14:textId="31DEC245" w:rsidR="00CC134B" w:rsidRPr="00E908E4" w:rsidRDefault="00CC134B" w:rsidP="00CC134B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de-DE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dojeti vpliv sodobnih tehnologij na dokumentarni tok</w:t>
            </w:r>
            <w:r w:rsidR="007E09B8"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 xml:space="preserve"> in kreacijo dokumentov,</w:t>
            </w:r>
          </w:p>
          <w:p w14:paraId="5FABFA91" w14:textId="1C3A8AAA" w:rsidR="00CC134B" w:rsidRPr="00E908E4" w:rsidRDefault="00CC134B" w:rsidP="00CC134B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de-DE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usposobiti se za uporabo dokumentov pri izvajanju logističnih procesov,</w:t>
            </w:r>
          </w:p>
          <w:p w14:paraId="6DB6C625" w14:textId="49CFACA1" w:rsidR="00CC134B" w:rsidRPr="00E908E4" w:rsidRDefault="00CC134B" w:rsidP="00CC134B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eastAsia="Calibri" w:hAnsiTheme="minorHAnsi" w:cstheme="minorHAnsi"/>
                <w:color w:val="000000" w:themeColor="text1"/>
                <w:lang w:eastAsia="sl-SI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naučiti se uporabljati digitalna orodja dokumentarnega</w:t>
            </w:r>
            <w:r w:rsidRPr="00E908E4">
              <w:rPr>
                <w:rFonts w:asciiTheme="minorHAnsi" w:eastAsia="Calibri" w:hAnsiTheme="minorHAnsi" w:cstheme="minorHAnsi"/>
                <w:color w:val="000000" w:themeColor="text1"/>
                <w:lang w:eastAsia="sl-SI"/>
              </w:rPr>
              <w:t xml:space="preserve"> toka v logističnih procesih.</w:t>
            </w:r>
          </w:p>
          <w:p w14:paraId="3F1E74FB" w14:textId="77777777" w:rsidR="007E09B8" w:rsidRPr="00E908E4" w:rsidRDefault="007E09B8" w:rsidP="007E09B8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lang w:eastAsia="sl-SI"/>
              </w:rPr>
            </w:pPr>
          </w:p>
          <w:p w14:paraId="582EF3EA" w14:textId="53F727B4" w:rsidR="000E4BDC" w:rsidRPr="00BD7D5E" w:rsidRDefault="000E4BDC" w:rsidP="00BD7D5E">
            <w:pPr>
              <w:jc w:val="both"/>
              <w:rPr>
                <w:rFonts w:asciiTheme="minorHAnsi" w:hAnsiTheme="minorHAnsi" w:cstheme="minorHAnsi"/>
                <w:b/>
                <w:color w:val="000000" w:themeColor="text1"/>
                <w:lang w:val="de-DE"/>
              </w:rPr>
            </w:pP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0E4BDC" w:rsidRPr="00E908E4" w:rsidRDefault="000E4BDC" w:rsidP="000E4BDC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69E4F" w14:textId="77777777" w:rsidR="00322275" w:rsidRPr="001D42BA" w:rsidRDefault="00322275" w:rsidP="00322275">
            <w:p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The objectives of the course are:</w:t>
            </w:r>
          </w:p>
          <w:p w14:paraId="4CF41EA1" w14:textId="77777777" w:rsidR="00322275" w:rsidRPr="001D42BA" w:rsidRDefault="00322275" w:rsidP="0032227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define documentation in logistics processes,</w:t>
            </w:r>
          </w:p>
          <w:p w14:paraId="4C47EFD6" w14:textId="77777777" w:rsidR="00322275" w:rsidRPr="001D42BA" w:rsidRDefault="00322275" w:rsidP="0032227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define the stakeholders of the physical, financial and information flow of goods and understand the connection between them,</w:t>
            </w:r>
          </w:p>
          <w:p w14:paraId="7EC8CD6A" w14:textId="77777777" w:rsidR="00322275" w:rsidRPr="001D42BA" w:rsidRDefault="00322275" w:rsidP="0032227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explain the flow of documentation in logistics procedures</w:t>
            </w:r>
          </w:p>
          <w:p w14:paraId="787D5231" w14:textId="77777777" w:rsidR="00322275" w:rsidRPr="001D42BA" w:rsidRDefault="00322275" w:rsidP="0032227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highlight the specifics of documents of international organizations,</w:t>
            </w:r>
          </w:p>
          <w:p w14:paraId="7AC71736" w14:textId="77777777" w:rsidR="00322275" w:rsidRPr="001D42BA" w:rsidRDefault="00322275" w:rsidP="0032227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explain the impact of modern technologies on documentary flow and trends.</w:t>
            </w:r>
          </w:p>
          <w:p w14:paraId="42D264BC" w14:textId="77777777" w:rsidR="00322275" w:rsidRPr="001D42BA" w:rsidRDefault="00322275" w:rsidP="00322275">
            <w:pPr>
              <w:pStyle w:val="Odstavekseznama"/>
              <w:ind w:left="360"/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</w:p>
          <w:p w14:paraId="1C6F4C5A" w14:textId="77777777" w:rsidR="00322275" w:rsidRPr="00322275" w:rsidRDefault="00322275" w:rsidP="00322275">
            <w:pPr>
              <w:jc w:val="both"/>
              <w:rPr>
                <w:rFonts w:asciiTheme="minorHAnsi" w:hAnsiTheme="minorHAnsi" w:cs="Calibri"/>
                <w:color w:val="000000" w:themeColor="text1"/>
                <w:lang w:val="de-DE"/>
              </w:rPr>
            </w:pPr>
            <w:r w:rsidRPr="00322275">
              <w:rPr>
                <w:rFonts w:asciiTheme="minorHAnsi" w:hAnsiTheme="minorHAnsi" w:cs="Calibri"/>
                <w:color w:val="000000" w:themeColor="text1"/>
                <w:lang w:val="de-DE"/>
              </w:rPr>
              <w:t>Competences that students acquire:</w:t>
            </w:r>
          </w:p>
          <w:p w14:paraId="74D0DA2E" w14:textId="77777777" w:rsidR="00322275" w:rsidRPr="001D42BA" w:rsidRDefault="00322275" w:rsidP="0032227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get acquainted with documentation in logistics processes,</w:t>
            </w:r>
          </w:p>
          <w:p w14:paraId="0B4F0D7A" w14:textId="77777777" w:rsidR="00322275" w:rsidRPr="001D42BA" w:rsidRDefault="00322275" w:rsidP="0032227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identify the role and importance of stakeholders in the physical, financial and information flow of goods,</w:t>
            </w:r>
          </w:p>
          <w:p w14:paraId="72C4B10C" w14:textId="77777777" w:rsidR="00322275" w:rsidRPr="001D42BA" w:rsidRDefault="00322275" w:rsidP="0032227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identify the role and importance of stakeholders in warehouses, terminals and intermodal nodes,</w:t>
            </w:r>
          </w:p>
          <w:p w14:paraId="7EC90E3E" w14:textId="77777777" w:rsidR="00322275" w:rsidRPr="001D42BA" w:rsidRDefault="00322275" w:rsidP="0032227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understand the connection between different stakeholders in logistics processes,</w:t>
            </w:r>
          </w:p>
          <w:p w14:paraId="02346E84" w14:textId="77777777" w:rsidR="00322275" w:rsidRPr="001D42BA" w:rsidRDefault="00322275" w:rsidP="0032227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get to know the documentary flow from the point of view of logistics processes,</w:t>
            </w:r>
          </w:p>
          <w:p w14:paraId="30807986" w14:textId="77777777" w:rsidR="00322275" w:rsidRPr="001D42BA" w:rsidRDefault="00322275" w:rsidP="0032227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understand the impact of modern technologies on document flow and document creation</w:t>
            </w:r>
          </w:p>
          <w:p w14:paraId="4BC2CCAB" w14:textId="77777777" w:rsidR="00322275" w:rsidRPr="001D42BA" w:rsidRDefault="00322275" w:rsidP="00322275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be trained to use documents in the implementation of logistics processes,</w:t>
            </w:r>
          </w:p>
          <w:p w14:paraId="41C5AAA2" w14:textId="537A97B4" w:rsidR="00E046B1" w:rsidRPr="001D42BA" w:rsidRDefault="00322275" w:rsidP="00BD7D5E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learn to use digital document flow tools in logistics processes.</w:t>
            </w:r>
          </w:p>
        </w:tc>
      </w:tr>
      <w:tr w:rsidR="00E908E4" w:rsidRPr="00E908E4" w14:paraId="2732D8B1" w14:textId="77777777" w:rsidTr="3281B7BF">
        <w:trPr>
          <w:trHeight w:val="117"/>
        </w:trPr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  <w:p w14:paraId="2857D9C8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  <w:p w14:paraId="426D774D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  <w:p w14:paraId="5589EC16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Intended learning outcomes:</w:t>
            </w:r>
          </w:p>
        </w:tc>
      </w:tr>
      <w:tr w:rsidR="00E908E4" w:rsidRPr="00E908E4" w14:paraId="355E000C" w14:textId="77777777" w:rsidTr="3281B7BF">
        <w:trPr>
          <w:trHeight w:val="20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6F48E" w14:textId="754CFA33" w:rsidR="00CC134B" w:rsidRPr="00E908E4" w:rsidRDefault="00CC134B" w:rsidP="000E4BDC">
            <w:pPr>
              <w:jc w:val="both"/>
              <w:rPr>
                <w:rFonts w:asciiTheme="minorHAnsi" w:hAnsiTheme="minorHAnsi" w:cs="Calibri"/>
                <w:color w:val="000000" w:themeColor="text1"/>
                <w:sz w:val="22"/>
                <w:szCs w:val="22"/>
                <w:lang w:val="pt-BR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sz w:val="22"/>
                <w:szCs w:val="22"/>
                <w:lang w:val="pt-BR"/>
              </w:rPr>
              <w:lastRenderedPageBreak/>
              <w:t>Študent je ob zaključku predmeta zmožen:</w:t>
            </w:r>
          </w:p>
          <w:p w14:paraId="25275A09" w14:textId="581F53AB" w:rsidR="00CC134B" w:rsidRPr="001D42BA" w:rsidRDefault="007E09B8" w:rsidP="00721B16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uporabiti ustrezno dokumentacijo v logističnih procesih,</w:t>
            </w:r>
          </w:p>
          <w:p w14:paraId="44D9A5AE" w14:textId="3CC325CD" w:rsidR="007E09B8" w:rsidRPr="001D42BA" w:rsidRDefault="007E09B8" w:rsidP="00721B16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opravljati funkcije in naloge deležnikov fizičnega, finančnega in informacijskega toka blaga</w:t>
            </w:r>
            <w:r w:rsidR="00721B16"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, pa tudi organizirati njihovo delo,</w:t>
            </w:r>
          </w:p>
          <w:p w14:paraId="66FD3473" w14:textId="319DE635" w:rsidR="00721B16" w:rsidRPr="00E908E4" w:rsidRDefault="00721B16" w:rsidP="00721B16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de-DE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načrtovati in izvajati dokumentarni tok glede na različne trasnportne modalitete,</w:t>
            </w:r>
          </w:p>
          <w:p w14:paraId="44B1338E" w14:textId="4DBEC1CD" w:rsidR="007E09B8" w:rsidRPr="00E908E4" w:rsidRDefault="00721B16" w:rsidP="00721B16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de-DE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načrtovati in izvajati v skladiščih, terminalih  intermodalnih vozliščih,</w:t>
            </w:r>
          </w:p>
          <w:p w14:paraId="005063DA" w14:textId="7D5D9795" w:rsidR="00721B16" w:rsidRPr="00E908E4" w:rsidRDefault="00721B16" w:rsidP="00721B16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de-DE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predlagati uvedbo in tudi uporabiti sodobne tehnologije v dokumentarnem toku logističnih procesov.</w:t>
            </w:r>
          </w:p>
          <w:p w14:paraId="0A8D2CF0" w14:textId="2AFE5397" w:rsidR="00721B16" w:rsidRPr="00E908E4" w:rsidRDefault="00721B16" w:rsidP="00721B16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de-DE"/>
              </w:rPr>
            </w:pPr>
            <w:r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prepoznati in implement</w:t>
            </w:r>
            <w:r w:rsidR="00790551" w:rsidRPr="00E908E4">
              <w:rPr>
                <w:rFonts w:asciiTheme="minorHAnsi" w:hAnsiTheme="minorHAnsi" w:cs="Calibri"/>
                <w:color w:val="000000" w:themeColor="text1"/>
                <w:lang w:val="de-DE"/>
              </w:rPr>
              <w:t>irati trende digitalnega razvoja.</w:t>
            </w:r>
          </w:p>
          <w:p w14:paraId="6D5A2756" w14:textId="77777777" w:rsidR="00CC134B" w:rsidRPr="00E908E4" w:rsidRDefault="00CC134B" w:rsidP="000E4BDC">
            <w:pPr>
              <w:jc w:val="both"/>
              <w:rPr>
                <w:rFonts w:asciiTheme="minorHAnsi" w:hAnsiTheme="minorHAnsi" w:cs="Calibri"/>
                <w:color w:val="000000" w:themeColor="text1"/>
                <w:sz w:val="22"/>
                <w:szCs w:val="22"/>
                <w:lang w:val="pt-BR"/>
              </w:rPr>
            </w:pPr>
          </w:p>
          <w:p w14:paraId="10B7EF25" w14:textId="224DAE19" w:rsidR="000E4BDC" w:rsidRPr="00E908E4" w:rsidRDefault="000E4BDC" w:rsidP="00BD7D5E">
            <w:pPr>
              <w:jc w:val="both"/>
              <w:rPr>
                <w:rFonts w:asciiTheme="minorHAnsi" w:hAnsiTheme="minorHAnsi" w:cstheme="minorHAnsi"/>
                <w:color w:val="000000" w:themeColor="text1"/>
                <w:lang w:val="pt-BR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0E4BDC" w:rsidRPr="00E908E4" w:rsidRDefault="000E4BDC" w:rsidP="000E4BD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</w:p>
          <w:p w14:paraId="0E34BD94" w14:textId="77777777" w:rsidR="000E4BDC" w:rsidRPr="00E908E4" w:rsidRDefault="000E4BDC" w:rsidP="000E4BD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</w:p>
          <w:p w14:paraId="1859909D" w14:textId="77777777" w:rsidR="000E4BDC" w:rsidRPr="00E908E4" w:rsidRDefault="000E4BDC" w:rsidP="000E4BD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2487A" w14:textId="77777777" w:rsidR="00B312B4" w:rsidRPr="001D42BA" w:rsidRDefault="00B312B4" w:rsidP="00B312B4">
            <w:p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Upon completion of the course, the student is able to:</w:t>
            </w:r>
          </w:p>
          <w:p w14:paraId="73D31B54" w14:textId="77777777" w:rsidR="00B312B4" w:rsidRPr="001D42BA" w:rsidRDefault="00B312B4" w:rsidP="00B312B4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use appropriate documentation in logistics processes,</w:t>
            </w:r>
          </w:p>
          <w:p w14:paraId="04CC4966" w14:textId="77777777" w:rsidR="00B312B4" w:rsidRPr="001D42BA" w:rsidRDefault="00B312B4" w:rsidP="00B312B4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perform the functions and tasks of stakeholders in the physical, financial and information flow of goods, as well as organize their work,</w:t>
            </w:r>
          </w:p>
          <w:p w14:paraId="2C28867A" w14:textId="77777777" w:rsidR="00B312B4" w:rsidRPr="001D42BA" w:rsidRDefault="00B312B4" w:rsidP="00B312B4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plan and implement the documentary flow according to different transport modalities,</w:t>
            </w:r>
          </w:p>
          <w:p w14:paraId="29BBC78B" w14:textId="77777777" w:rsidR="00B312B4" w:rsidRPr="001D42BA" w:rsidRDefault="00B312B4" w:rsidP="00B312B4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design and implement in warehouses, terminals and intermodal nodes,</w:t>
            </w:r>
          </w:p>
          <w:p w14:paraId="23E2F571" w14:textId="77777777" w:rsidR="00B312B4" w:rsidRPr="001D42BA" w:rsidRDefault="00B312B4" w:rsidP="00B312B4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propose the introduction and use of modern technologies in the documentary flow of logistics processes.</w:t>
            </w:r>
          </w:p>
          <w:p w14:paraId="419F4CEE" w14:textId="4BF33A46" w:rsidR="000E4BDC" w:rsidRPr="001D42BA" w:rsidRDefault="00B312B4" w:rsidP="005B6D16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="Calibri"/>
                <w:color w:val="000000" w:themeColor="text1"/>
                <w:lang w:val="en-GB"/>
              </w:rPr>
            </w:pPr>
            <w:r w:rsidRPr="001D42BA">
              <w:rPr>
                <w:rFonts w:asciiTheme="minorHAnsi" w:hAnsiTheme="minorHAnsi" w:cs="Calibri"/>
                <w:color w:val="000000" w:themeColor="text1"/>
                <w:lang w:val="en-GB"/>
              </w:rPr>
              <w:t>identify and implement digital development trends.</w:t>
            </w:r>
          </w:p>
        </w:tc>
      </w:tr>
      <w:tr w:rsidR="00E908E4" w:rsidRPr="00E908E4" w14:paraId="28C61BBA" w14:textId="77777777" w:rsidTr="3281B7BF">
        <w:tc>
          <w:tcPr>
            <w:tcW w:w="4726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65B9B2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  <w:p w14:paraId="6CB06FAE" w14:textId="59F4D394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  <w:p w14:paraId="2A03173A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  <w:p w14:paraId="0DCDBC86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Learning and teaching methods:</w:t>
            </w:r>
          </w:p>
        </w:tc>
      </w:tr>
      <w:tr w:rsidR="00B84ABF" w:rsidRPr="00E908E4" w14:paraId="4C66F302" w14:textId="77777777" w:rsidTr="3281B7BF">
        <w:trPr>
          <w:trHeight w:val="20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20B21" w14:textId="5ED4389E" w:rsidR="00B84ABF" w:rsidRPr="00E908E4" w:rsidRDefault="00B84ABF" w:rsidP="00B84AB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E908E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0E8CE10A" w14:textId="77777777" w:rsidR="00B84ABF" w:rsidRPr="00E908E4" w:rsidRDefault="00B84ABF" w:rsidP="00B84AB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2A339AFB" w14:textId="6212C966" w:rsidR="00B84ABF" w:rsidRPr="00E908E4" w:rsidRDefault="00B84ABF" w:rsidP="00B84AB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 xml:space="preserve">Vaje: pri vajah študent utrdi teoretično znanje in spozna aplikativne možnosti. </w:t>
            </w:r>
            <w:r w:rsidR="00374E6A" w:rsidRPr="00E908E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pt-BR"/>
              </w:rPr>
              <w:t xml:space="preserve">Praktične strokovne ekskurzije v podjetja dobrih praks v Republiki Sloveniji. </w:t>
            </w: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B84ABF" w:rsidRPr="00E908E4" w:rsidRDefault="00B84ABF" w:rsidP="00B84ABF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B6FDA" w14:textId="77777777" w:rsidR="00B84ABF" w:rsidRPr="00E908E4" w:rsidRDefault="00B84ABF" w:rsidP="00B84ABF">
            <w:pPr>
              <w:jc w:val="both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01713223" w14:textId="00563BC3" w:rsidR="00B84ABF" w:rsidRPr="00E908E4" w:rsidRDefault="00B84ABF" w:rsidP="00B84ABF">
            <w:pPr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16E78F08" w14:textId="3B72E869" w:rsidR="00B84ABF" w:rsidRPr="00E908E4" w:rsidRDefault="00B84ABF" w:rsidP="00B84AB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utorials: Students enhance their theoretical knowledge and are able to apply it. </w:t>
            </w:r>
            <w:r w:rsidR="00E046B1" w:rsidRPr="00E908E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pt-BR"/>
              </w:rPr>
              <w:t xml:space="preserve">Practical tutorials are in form of excursion in a best-practice companies in Slovenia. </w:t>
            </w:r>
            <w:r w:rsidRPr="00E908E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</w:tbl>
    <w:p w14:paraId="24CD7CC4" w14:textId="574E0FA0" w:rsidR="005A11E4" w:rsidRPr="00E908E4" w:rsidRDefault="005A11E4" w:rsidP="005A11E4">
      <w:pPr>
        <w:rPr>
          <w:rFonts w:asciiTheme="minorHAnsi" w:eastAsia="Calibri" w:hAnsiTheme="minorHAnsi" w:cstheme="minorHAnsi"/>
          <w:b/>
          <w:color w:val="000000" w:themeColor="text1"/>
          <w:sz w:val="22"/>
          <w:szCs w:val="22"/>
          <w:lang w:eastAsia="sl-SI"/>
        </w:rPr>
      </w:pPr>
    </w:p>
    <w:p w14:paraId="68BA5B91" w14:textId="77777777" w:rsidR="00790551" w:rsidRPr="00E908E4" w:rsidRDefault="00790551" w:rsidP="005A11E4">
      <w:pPr>
        <w:rPr>
          <w:rFonts w:asciiTheme="minorHAnsi" w:eastAsia="Calibri" w:hAnsiTheme="minorHAnsi" w:cstheme="minorHAnsi"/>
          <w:b/>
          <w:color w:val="000000" w:themeColor="text1"/>
          <w:sz w:val="22"/>
          <w:szCs w:val="22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1560"/>
        <w:gridCol w:w="4112"/>
      </w:tblGrid>
      <w:tr w:rsidR="00E908E4" w:rsidRPr="00E908E4" w14:paraId="0D94A244" w14:textId="77777777" w:rsidTr="006433AA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BA1814" w14:textId="77777777" w:rsidR="00790551" w:rsidRPr="00E908E4" w:rsidRDefault="00790551" w:rsidP="006433AA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  <w:p w14:paraId="383A6E30" w14:textId="77777777" w:rsidR="00790551" w:rsidRPr="00E908E4" w:rsidRDefault="00790551" w:rsidP="006433AA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Načini ocenjevanja: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A206C0" w14:textId="77777777" w:rsidR="00790551" w:rsidRPr="00E908E4" w:rsidRDefault="00790551" w:rsidP="006433AA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</w:p>
          <w:p w14:paraId="46E9C007" w14:textId="77777777" w:rsidR="00790551" w:rsidRPr="00E908E4" w:rsidRDefault="00790551" w:rsidP="006433AA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  <w:t>Delež (v %) /</w:t>
            </w:r>
          </w:p>
          <w:p w14:paraId="1078A2F0" w14:textId="77777777" w:rsidR="00790551" w:rsidRPr="00E908E4" w:rsidRDefault="00790551" w:rsidP="006433AA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0F9538" w14:textId="77777777" w:rsidR="00790551" w:rsidRPr="00E908E4" w:rsidRDefault="00790551" w:rsidP="006433AA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</w:p>
          <w:p w14:paraId="13DC82DA" w14:textId="77777777" w:rsidR="00790551" w:rsidRPr="00E908E4" w:rsidRDefault="00790551" w:rsidP="006433AA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>Assessment methods:</w:t>
            </w:r>
          </w:p>
        </w:tc>
      </w:tr>
      <w:tr w:rsidR="00790551" w:rsidRPr="00E908E4" w14:paraId="256964D5" w14:textId="77777777" w:rsidTr="006433AA">
        <w:trPr>
          <w:trHeight w:val="20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19FCD" w14:textId="3ECA7F80" w:rsidR="005C0006" w:rsidRPr="005C0006" w:rsidRDefault="005C0006" w:rsidP="006433AA">
            <w:pPr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5C000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sl-SI"/>
              </w:rPr>
              <w:t>Seminarka naloga</w:t>
            </w:r>
          </w:p>
          <w:p w14:paraId="1BC059EE" w14:textId="19C5D037" w:rsidR="00790551" w:rsidRPr="00E908E4" w:rsidRDefault="00790551" w:rsidP="006433AA">
            <w:pPr>
              <w:numPr>
                <w:ilvl w:val="0"/>
                <w:numId w:val="23"/>
              </w:num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E908E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isni izpit.</w:t>
            </w:r>
          </w:p>
          <w:p w14:paraId="3D46B0EA" w14:textId="6FFFFFB9" w:rsidR="00790551" w:rsidRPr="00E908E4" w:rsidRDefault="00790551" w:rsidP="006433AA">
            <w:pPr>
              <w:shd w:val="clear" w:color="auto" w:fill="FFFFFF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sl-SI"/>
              </w:rPr>
            </w:pPr>
            <w:r w:rsidRPr="00E908E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sl-SI"/>
              </w:rPr>
              <w:t>Pozitivno opravljen</w:t>
            </w:r>
            <w:r w:rsidR="005C000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sl-SI"/>
              </w:rPr>
              <w:t>a</w:t>
            </w:r>
            <w:r w:rsidRPr="00E908E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sl-SI"/>
              </w:rPr>
              <w:t xml:space="preserve"> </w:t>
            </w:r>
            <w:r w:rsidR="005C000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sl-SI"/>
              </w:rPr>
              <w:t>seminarska naloga</w:t>
            </w:r>
            <w:r w:rsidRPr="00E908E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sl-SI"/>
              </w:rPr>
              <w:t xml:space="preserve"> je predpogoj za pristop k pisnemu izpitu.</w:t>
            </w:r>
          </w:p>
          <w:p w14:paraId="2F4DAE52" w14:textId="0CA7993D" w:rsidR="00790551" w:rsidRPr="00BD7D5E" w:rsidRDefault="00790551" w:rsidP="00BD7D5E">
            <w:pPr>
              <w:ind w:right="113"/>
              <w:jc w:val="both"/>
              <w:rPr>
                <w:rFonts w:eastAsia="Calibri" w:cstheme="minorHAnsi"/>
                <w:strike/>
                <w:color w:val="000000" w:themeColor="text1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76CE" w14:textId="783C8DDA" w:rsidR="00790551" w:rsidRPr="00E908E4" w:rsidRDefault="005C0006" w:rsidP="005C0006">
            <w:pPr>
              <w:jc w:val="center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  <w: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49</w:t>
            </w:r>
            <w:r w:rsidR="00790551" w:rsidRPr="00E908E4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%</w:t>
            </w:r>
          </w:p>
          <w:p w14:paraId="4D2ABC83" w14:textId="164B1378" w:rsidR="00790551" w:rsidRPr="005C0006" w:rsidRDefault="005C0006" w:rsidP="006433AA">
            <w:pPr>
              <w:jc w:val="center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</w:pPr>
            <w: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sl-SI" w:eastAsia="sl-SI"/>
              </w:rPr>
              <w:t>51%</w:t>
            </w:r>
          </w:p>
          <w:p w14:paraId="7B8EDB35" w14:textId="77777777" w:rsidR="00790551" w:rsidRPr="00E908E4" w:rsidRDefault="00790551" w:rsidP="006433AA">
            <w:pPr>
              <w:jc w:val="center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</w:p>
          <w:p w14:paraId="327C767E" w14:textId="77777777" w:rsidR="00790551" w:rsidRPr="00E908E4" w:rsidRDefault="00790551" w:rsidP="006433AA">
            <w:pPr>
              <w:jc w:val="center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sl-SI"/>
              </w:rPr>
            </w:pPr>
          </w:p>
          <w:p w14:paraId="194D4EDA" w14:textId="1B41268A" w:rsidR="00790551" w:rsidRPr="00E908E4" w:rsidRDefault="00790551" w:rsidP="006433AA">
            <w:pPr>
              <w:jc w:val="center"/>
              <w:rPr>
                <w:rFonts w:asciiTheme="minorHAnsi" w:eastAsia="Calibri" w:hAnsiTheme="minorHAnsi" w:cstheme="minorHAnsi"/>
                <w:strike/>
                <w:color w:val="000000" w:themeColor="text1"/>
                <w:sz w:val="22"/>
                <w:szCs w:val="22"/>
                <w:lang w:eastAsia="sl-SI"/>
              </w:rPr>
            </w:pP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71874" w14:textId="4BD6D393" w:rsidR="005C0006" w:rsidRDefault="005C0006" w:rsidP="006433AA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eastAsia="Calibri" w:hAnsiTheme="minorHAnsi" w:cstheme="minorHAnsi"/>
                <w:bCs/>
                <w:color w:val="000000" w:themeColor="text1"/>
              </w:rPr>
            </w:pPr>
            <w:r>
              <w:rPr>
                <w:rFonts w:asciiTheme="minorHAnsi" w:eastAsia="Calibri" w:hAnsiTheme="minorHAnsi" w:cstheme="minorHAnsi"/>
                <w:bCs/>
                <w:color w:val="000000" w:themeColor="text1"/>
              </w:rPr>
              <w:t>Seminar work</w:t>
            </w:r>
          </w:p>
          <w:p w14:paraId="5A288D48" w14:textId="08EC62CD" w:rsidR="00790551" w:rsidRDefault="00D857E5" w:rsidP="006433AA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eastAsia="Calibri" w:hAnsiTheme="minorHAnsi" w:cstheme="minorHAnsi"/>
                <w:bCs/>
                <w:color w:val="000000" w:themeColor="text1"/>
              </w:rPr>
            </w:pPr>
            <w:r w:rsidRPr="00D857E5">
              <w:rPr>
                <w:rFonts w:asciiTheme="minorHAnsi" w:eastAsia="Calibri" w:hAnsiTheme="minorHAnsi" w:cstheme="minorHAnsi"/>
                <w:bCs/>
                <w:color w:val="000000" w:themeColor="text1"/>
              </w:rPr>
              <w:t>Written exam</w:t>
            </w:r>
          </w:p>
          <w:p w14:paraId="113071C5" w14:textId="6C7F4145" w:rsidR="00D857E5" w:rsidRPr="00D857E5" w:rsidRDefault="00D857E5" w:rsidP="00D857E5">
            <w:pPr>
              <w:jc w:val="both"/>
              <w:rPr>
                <w:rFonts w:asciiTheme="minorHAnsi" w:eastAsia="Calibri" w:hAnsiTheme="minorHAnsi" w:cstheme="minorHAnsi"/>
                <w:bCs/>
                <w:color w:val="000000" w:themeColor="text1"/>
              </w:rPr>
            </w:pPr>
            <w:r w:rsidRPr="00D857E5">
              <w:rPr>
                <w:rFonts w:asciiTheme="minorHAnsi" w:eastAsia="Calibri" w:hAnsiTheme="minorHAnsi" w:cstheme="minorHAnsi"/>
                <w:bCs/>
                <w:color w:val="000000" w:themeColor="text1"/>
              </w:rPr>
              <w:t xml:space="preserve">A positive </w:t>
            </w:r>
            <w:r w:rsidR="005C0006">
              <w:rPr>
                <w:rFonts w:asciiTheme="minorHAnsi" w:eastAsia="Calibri" w:hAnsiTheme="minorHAnsi" w:cstheme="minorHAnsi"/>
                <w:bCs/>
                <w:color w:val="000000" w:themeColor="text1"/>
                <w:lang w:val="sl-SI"/>
              </w:rPr>
              <w:t>seminar work</w:t>
            </w:r>
            <w:r w:rsidRPr="00D857E5">
              <w:rPr>
                <w:rFonts w:asciiTheme="minorHAnsi" w:eastAsia="Calibri" w:hAnsiTheme="minorHAnsi" w:cstheme="minorHAnsi"/>
                <w:bCs/>
                <w:color w:val="000000" w:themeColor="text1"/>
              </w:rPr>
              <w:t xml:space="preserve"> is a prerequisite for taking the written exam.</w:t>
            </w:r>
          </w:p>
          <w:p w14:paraId="18E2AE97" w14:textId="77777777" w:rsidR="00D857E5" w:rsidRPr="00D857E5" w:rsidRDefault="00D857E5" w:rsidP="00D857E5">
            <w:pPr>
              <w:jc w:val="both"/>
              <w:rPr>
                <w:rFonts w:asciiTheme="minorHAnsi" w:eastAsia="Calibri" w:hAnsiTheme="minorHAnsi" w:cstheme="minorHAnsi"/>
                <w:bCs/>
                <w:color w:val="000000" w:themeColor="text1"/>
              </w:rPr>
            </w:pPr>
          </w:p>
          <w:p w14:paraId="6F5B877B" w14:textId="4E32528F" w:rsidR="00790551" w:rsidRPr="00BD7D5E" w:rsidRDefault="00790551" w:rsidP="00BD7D5E">
            <w:pPr>
              <w:jc w:val="both"/>
              <w:rPr>
                <w:rFonts w:eastAsia="Calibri" w:cstheme="minorHAnsi"/>
                <w:color w:val="000000" w:themeColor="text1"/>
                <w:sz w:val="22"/>
                <w:szCs w:val="22"/>
                <w:lang w:eastAsia="sl-SI"/>
              </w:rPr>
            </w:pPr>
          </w:p>
        </w:tc>
      </w:tr>
    </w:tbl>
    <w:p w14:paraId="38A73C1E" w14:textId="77777777" w:rsidR="00790551" w:rsidRPr="00E908E4" w:rsidRDefault="00790551" w:rsidP="005A11E4">
      <w:pPr>
        <w:rPr>
          <w:rFonts w:asciiTheme="minorHAnsi" w:eastAsia="Calibri" w:hAnsiTheme="minorHAnsi" w:cstheme="minorHAnsi"/>
          <w:b/>
          <w:color w:val="000000" w:themeColor="text1"/>
          <w:sz w:val="22"/>
          <w:szCs w:val="22"/>
          <w:lang w:eastAsia="sl-SI"/>
        </w:rPr>
      </w:pPr>
    </w:p>
    <w:p w14:paraId="5297E163" w14:textId="77777777" w:rsidR="00790551" w:rsidRPr="00E908E4" w:rsidRDefault="00790551" w:rsidP="005A11E4">
      <w:pPr>
        <w:rPr>
          <w:rFonts w:asciiTheme="minorHAnsi" w:eastAsia="Calibri" w:hAnsiTheme="minorHAnsi" w:cstheme="minorHAnsi"/>
          <w:b/>
          <w:color w:val="000000" w:themeColor="text1"/>
          <w:sz w:val="22"/>
          <w:szCs w:val="22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E908E4" w:rsidRPr="00E908E4" w14:paraId="0D823691" w14:textId="77777777" w:rsidTr="005562C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E908E4" w:rsidRDefault="005A11E4" w:rsidP="00B71733">
            <w:pPr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</w:pPr>
            <w:r w:rsidRPr="00E908E4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sl-SI"/>
              </w:rPr>
              <w:t xml:space="preserve">Reference nosilca / Course coordinator's references: </w:t>
            </w:r>
          </w:p>
        </w:tc>
      </w:tr>
      <w:tr w:rsidR="006F1103" w:rsidRPr="006F1103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67E73" w14:textId="18FA4F98" w:rsidR="00B84ABF" w:rsidRPr="00E908E4" w:rsidRDefault="00B84ABF" w:rsidP="00B84ABF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color w:val="000000" w:themeColor="text1"/>
                <w:lang w:val="pt-BR"/>
              </w:rPr>
            </w:pPr>
            <w:r w:rsidRPr="00E908E4">
              <w:rPr>
                <w:rFonts w:asciiTheme="minorHAnsi" w:hAnsiTheme="minorHAnsi" w:cstheme="minorHAnsi"/>
                <w:color w:val="000000" w:themeColor="text1"/>
                <w:lang w:val="pt-BR"/>
              </w:rPr>
              <w:t>JAKOMIN, Igor et al. Inclusive deployment of blockchain for supply chains : part 1 : introduction. Geneva: World Economic Forum, cop. 2019. 25 str., ilustr. </w:t>
            </w:r>
            <w:hyperlink r:id="rId8" w:history="1">
              <w:r w:rsidRPr="00E908E4">
                <w:rPr>
                  <w:rFonts w:asciiTheme="minorHAnsi" w:hAnsiTheme="minorHAnsi" w:cstheme="minorHAnsi"/>
                  <w:color w:val="000000" w:themeColor="text1"/>
                  <w:lang w:val="pt-BR"/>
                </w:rPr>
                <w:t>https://www.weforum.org/whitepapers/inclusive-deployment-of-blockchain-for-supply-chains-part-1-introduction</w:t>
              </w:r>
            </w:hyperlink>
            <w:r w:rsidRPr="00E908E4">
              <w:rPr>
                <w:rFonts w:asciiTheme="minorHAnsi" w:hAnsiTheme="minorHAnsi" w:cstheme="minorHAnsi"/>
                <w:color w:val="000000" w:themeColor="text1"/>
                <w:lang w:val="pt-BR"/>
              </w:rPr>
              <w:t>. [COBISS.SI-ID </w:t>
            </w:r>
            <w:hyperlink r:id="rId9" w:tgtFrame="_blank" w:history="1">
              <w:r w:rsidRPr="00E908E4">
                <w:rPr>
                  <w:rFonts w:asciiTheme="minorHAnsi" w:hAnsiTheme="minorHAnsi" w:cstheme="minorHAnsi"/>
                  <w:color w:val="000000" w:themeColor="text1"/>
                  <w:lang w:val="pt-BR"/>
                </w:rPr>
                <w:t>512984893</w:t>
              </w:r>
            </w:hyperlink>
            <w:r w:rsidRPr="00E908E4">
              <w:rPr>
                <w:rFonts w:asciiTheme="minorHAnsi" w:hAnsiTheme="minorHAnsi" w:cstheme="minorHAnsi"/>
                <w:color w:val="000000" w:themeColor="text1"/>
                <w:lang w:val="pt-BR"/>
              </w:rPr>
              <w:t>] .</w:t>
            </w:r>
          </w:p>
          <w:p w14:paraId="33AAE3AC" w14:textId="77777777" w:rsidR="00B84ABF" w:rsidRPr="00E908E4" w:rsidRDefault="00B84ABF" w:rsidP="00B84ABF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color w:val="000000" w:themeColor="text1"/>
                <w:lang w:val="pt-BR"/>
              </w:rPr>
            </w:pPr>
            <w:r w:rsidRPr="00E908E4">
              <w:rPr>
                <w:rFonts w:asciiTheme="minorHAnsi" w:hAnsiTheme="minorHAnsi" w:cstheme="minorHAnsi"/>
                <w:color w:val="000000" w:themeColor="text1"/>
                <w:lang w:val="pt-BR"/>
              </w:rPr>
              <w:lastRenderedPageBreak/>
              <w:t>JAKOMIN, Igor. How implement blockchain technology in shipping business - case study CargoX : IRU World Congress, roundtable session Reaping the benefits of new business models, 8 Nov. 2018, Muscat, Oman. [COBISS.SI-ID </w:t>
            </w:r>
            <w:hyperlink r:id="rId10" w:tgtFrame="_blank" w:history="1">
              <w:r w:rsidRPr="00E908E4">
                <w:rPr>
                  <w:rFonts w:asciiTheme="minorHAnsi" w:hAnsiTheme="minorHAnsi" w:cstheme="minorHAnsi"/>
                  <w:color w:val="000000" w:themeColor="text1"/>
                  <w:lang w:val="pt-BR"/>
                </w:rPr>
                <w:t>512985149</w:t>
              </w:r>
            </w:hyperlink>
            <w:r w:rsidRPr="00E908E4">
              <w:rPr>
                <w:rFonts w:asciiTheme="minorHAnsi" w:hAnsiTheme="minorHAnsi" w:cstheme="minorHAnsi"/>
                <w:color w:val="000000" w:themeColor="text1"/>
                <w:lang w:val="pt-BR"/>
              </w:rPr>
              <w:t>].</w:t>
            </w:r>
          </w:p>
          <w:p w14:paraId="3992043B" w14:textId="77777777" w:rsidR="00B84ABF" w:rsidRPr="00E908E4" w:rsidRDefault="00B84ABF" w:rsidP="00B84ABF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color w:val="000000" w:themeColor="text1"/>
                <w:lang w:val="pt-BR"/>
              </w:rPr>
            </w:pPr>
            <w:r w:rsidRPr="00E908E4">
              <w:rPr>
                <w:rFonts w:asciiTheme="minorHAnsi" w:hAnsiTheme="minorHAnsi" w:cstheme="minorHAnsi"/>
                <w:color w:val="000000" w:themeColor="text1"/>
                <w:lang w:val="pt-BR"/>
              </w:rPr>
              <w:t> KONTELJ, Monika, JAKOMIN, Igor. Transport modelling of freight flows in accordance with investments : case study of Slovenian railways. Promet, ISSN 0353-5320. [Print ed.], 2014, vol. 26, no. 5, str. 429-436, ilustr. </w:t>
            </w:r>
            <w:hyperlink r:id="rId11" w:history="1">
              <w:r w:rsidRPr="00E908E4">
                <w:rPr>
                  <w:rFonts w:asciiTheme="minorHAnsi" w:hAnsiTheme="minorHAnsi" w:cstheme="minorHAnsi"/>
                  <w:color w:val="000000" w:themeColor="text1"/>
                  <w:lang w:val="pt-BR"/>
                </w:rPr>
                <w:t>http://www.fpz.unizg.hr/traffic/index.php/PROMTT/article/view/1456</w:t>
              </w:r>
            </w:hyperlink>
            <w:r w:rsidRPr="00E908E4">
              <w:rPr>
                <w:rFonts w:asciiTheme="minorHAnsi" w:hAnsiTheme="minorHAnsi" w:cstheme="minorHAnsi"/>
                <w:color w:val="000000" w:themeColor="text1"/>
                <w:lang w:val="pt-BR"/>
              </w:rPr>
              <w:t>, doi: </w:t>
            </w:r>
            <w:hyperlink r:id="rId12" w:tgtFrame="doi" w:history="1">
              <w:r w:rsidRPr="00E908E4">
                <w:rPr>
                  <w:rFonts w:asciiTheme="minorHAnsi" w:hAnsiTheme="minorHAnsi" w:cstheme="minorHAnsi"/>
                  <w:color w:val="000000" w:themeColor="text1"/>
                  <w:lang w:val="pt-BR"/>
                </w:rPr>
                <w:t>10.7307/ptt.v26i5.1456</w:t>
              </w:r>
            </w:hyperlink>
            <w:r w:rsidRPr="00E908E4">
              <w:rPr>
                <w:rFonts w:asciiTheme="minorHAnsi" w:hAnsiTheme="minorHAnsi" w:cstheme="minorHAnsi"/>
                <w:color w:val="000000" w:themeColor="text1"/>
                <w:lang w:val="pt-BR"/>
              </w:rPr>
              <w:t>. [COBISS.SI-ID </w:t>
            </w:r>
            <w:hyperlink r:id="rId13" w:tgtFrame="_blank" w:history="1">
              <w:r w:rsidRPr="00E908E4">
                <w:rPr>
                  <w:rFonts w:asciiTheme="minorHAnsi" w:hAnsiTheme="minorHAnsi" w:cstheme="minorHAnsi"/>
                  <w:color w:val="000000" w:themeColor="text1"/>
                  <w:lang w:val="pt-BR"/>
                </w:rPr>
                <w:t>2553443</w:t>
              </w:r>
            </w:hyperlink>
            <w:r w:rsidRPr="00E908E4">
              <w:rPr>
                <w:rFonts w:asciiTheme="minorHAnsi" w:hAnsiTheme="minorHAnsi" w:cstheme="minorHAnsi"/>
                <w:color w:val="000000" w:themeColor="text1"/>
                <w:lang w:val="pt-BR"/>
              </w:rPr>
              <w:t>].</w:t>
            </w:r>
          </w:p>
          <w:p w14:paraId="76C1B548" w14:textId="77777777" w:rsidR="00B84ABF" w:rsidRPr="00E908E4" w:rsidRDefault="00B84ABF" w:rsidP="00B84ABF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color w:val="000000" w:themeColor="text1"/>
                <w:lang w:val="pt-BR"/>
              </w:rPr>
            </w:pPr>
            <w:r w:rsidRPr="00E908E4">
              <w:rPr>
                <w:rFonts w:asciiTheme="minorHAnsi" w:hAnsiTheme="minorHAnsi" w:cstheme="minorHAnsi"/>
                <w:color w:val="000000" w:themeColor="text1"/>
                <w:lang w:val="pt-BR"/>
              </w:rPr>
              <w:t> JAKOMIN, Igor, KOBILICA, Rok. Planning model of purchasing logistics in outsourcing. Transport problems : international scientific journal, ISSN 1896-0596. [Printed ed.], 2014, vol. 9, iss. 1, str. 69-81. </w:t>
            </w:r>
            <w:hyperlink r:id="rId14" w:history="1">
              <w:r w:rsidRPr="00E908E4">
                <w:rPr>
                  <w:rFonts w:asciiTheme="minorHAnsi" w:hAnsiTheme="minorHAnsi" w:cstheme="minorHAnsi"/>
                  <w:color w:val="000000" w:themeColor="text1"/>
                  <w:lang w:val="pt-BR"/>
                </w:rPr>
                <w:t>http://transportproblems.polsl.pl/pl/Archiwum/2014/zeszyt1/2014t9z1_08.pdf</w:t>
              </w:r>
            </w:hyperlink>
            <w:r w:rsidRPr="00E908E4">
              <w:rPr>
                <w:rFonts w:asciiTheme="minorHAnsi" w:hAnsiTheme="minorHAnsi" w:cstheme="minorHAnsi"/>
                <w:color w:val="000000" w:themeColor="text1"/>
                <w:lang w:val="pt-BR"/>
              </w:rPr>
              <w:t>. [COBISS.SI-ID </w:t>
            </w:r>
            <w:hyperlink r:id="rId15" w:tgtFrame="_blank" w:history="1">
              <w:r w:rsidRPr="00E908E4">
                <w:rPr>
                  <w:rFonts w:asciiTheme="minorHAnsi" w:hAnsiTheme="minorHAnsi" w:cstheme="minorHAnsi"/>
                  <w:color w:val="000000" w:themeColor="text1"/>
                  <w:lang w:val="pt-BR"/>
                </w:rPr>
                <w:t>2497379</w:t>
              </w:r>
            </w:hyperlink>
            <w:r w:rsidRPr="00E908E4">
              <w:rPr>
                <w:rFonts w:asciiTheme="minorHAnsi" w:hAnsiTheme="minorHAnsi" w:cstheme="minorHAnsi"/>
                <w:color w:val="000000" w:themeColor="text1"/>
                <w:lang w:val="pt-BR"/>
              </w:rPr>
              <w:t>].</w:t>
            </w:r>
          </w:p>
          <w:p w14:paraId="4756E3CD" w14:textId="709955A1" w:rsidR="006F1103" w:rsidRDefault="00B84ABF" w:rsidP="006F1103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color w:val="000000" w:themeColor="text1"/>
                <w:lang w:val="pt-BR"/>
              </w:rPr>
            </w:pPr>
            <w:r w:rsidRPr="00E908E4">
              <w:rPr>
                <w:rFonts w:asciiTheme="minorHAnsi" w:hAnsiTheme="minorHAnsi" w:cstheme="minorHAnsi"/>
                <w:color w:val="000000" w:themeColor="text1"/>
                <w:lang w:val="pt-BR"/>
              </w:rPr>
              <w:t> JAKOMIN, Igor, KOBILICA, Rok. The meaning of supply chains and outsourcing for the purchasing logistics. V: SCHLIEPHAKE, Konrad (ur.), ROSI, Bojan (ur.), STERNAD, Marjan (ur.). Transport research in a changing world : case studies from Slovenia and Germany = Verkehrsanalysen im wandelnden Raumbezug : Fallstudien aus Slowenien und Deutschland, (Würzburger geographische Manuskripte, ISSN 0931-8623, 82). Würzburg: Geographisches Institut der Universität Würzburg. 2014, str. 23-45, ilustr. [COBISS.SI-ID </w:t>
            </w:r>
            <w:hyperlink r:id="rId16" w:tgtFrame="_blank" w:history="1">
              <w:r w:rsidRPr="00E908E4">
                <w:rPr>
                  <w:rFonts w:asciiTheme="minorHAnsi" w:hAnsiTheme="minorHAnsi" w:cstheme="minorHAnsi"/>
                  <w:color w:val="000000" w:themeColor="text1"/>
                  <w:lang w:val="pt-BR"/>
                </w:rPr>
                <w:t>2556259</w:t>
              </w:r>
            </w:hyperlink>
            <w:r w:rsidRPr="00E908E4">
              <w:rPr>
                <w:rFonts w:asciiTheme="minorHAnsi" w:hAnsiTheme="minorHAnsi" w:cstheme="minorHAnsi"/>
                <w:color w:val="000000" w:themeColor="text1"/>
                <w:lang w:val="pt-BR"/>
              </w:rPr>
              <w:t>]. </w:t>
            </w:r>
          </w:p>
          <w:p w14:paraId="2F4123D2" w14:textId="3AC37F96" w:rsidR="006F1103" w:rsidRPr="006F1103" w:rsidRDefault="006F1103" w:rsidP="006F1103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color w:val="000000" w:themeColor="text1"/>
                <w:lang w:val="pt-BR"/>
              </w:rPr>
            </w:pPr>
            <w:r>
              <w:rPr>
                <w:rFonts w:asciiTheme="minorHAnsi" w:hAnsiTheme="minorHAnsi" w:cstheme="minorHAnsi"/>
                <w:color w:val="000000" w:themeColor="text1"/>
                <w:lang w:val="pt-BR"/>
              </w:rPr>
              <w:t xml:space="preserve">JAKOMIN, Igor et. Al. </w:t>
            </w:r>
            <w:r w:rsidRPr="006F1103">
              <w:rPr>
                <w:rFonts w:asciiTheme="minorHAnsi" w:hAnsiTheme="minorHAnsi" w:cstheme="minorHAnsi"/>
                <w:color w:val="000000" w:themeColor="text1"/>
                <w:lang w:val="pt-BR"/>
              </w:rPr>
              <w:t>Inclusive deployment of blockchain for supply chains : part 1 : introduction. Geneva: World Economic Forum, cop. 2019. 25 str., ilustr. </w:t>
            </w:r>
            <w:hyperlink r:id="rId17" w:tgtFrame="_blank" w:history="1">
              <w:r w:rsidRPr="006F1103">
                <w:rPr>
                  <w:rFonts w:asciiTheme="minorHAnsi" w:hAnsiTheme="minorHAnsi" w:cstheme="minorHAnsi"/>
                  <w:color w:val="000000" w:themeColor="text1"/>
                  <w:lang w:val="pt-BR"/>
                </w:rPr>
                <w:t>https://www.weforum.org/whitepapers/inclusive-deployment-of-blockchain-for-supply-chains-part-1-introduction</w:t>
              </w:r>
            </w:hyperlink>
            <w:r w:rsidRPr="006F1103">
              <w:rPr>
                <w:rFonts w:asciiTheme="minorHAnsi" w:hAnsiTheme="minorHAnsi" w:cstheme="minorHAnsi"/>
                <w:color w:val="000000" w:themeColor="text1"/>
                <w:lang w:val="pt-BR"/>
              </w:rPr>
              <w:t>. [COBISS.SI-ID </w:t>
            </w:r>
            <w:hyperlink r:id="rId18" w:tgtFrame="_blank" w:history="1">
              <w:r w:rsidRPr="006F1103">
                <w:rPr>
                  <w:rFonts w:asciiTheme="minorHAnsi" w:hAnsiTheme="minorHAnsi" w:cstheme="minorHAnsi"/>
                  <w:color w:val="000000" w:themeColor="text1"/>
                  <w:lang w:val="pt-BR"/>
                </w:rPr>
                <w:t>512984893</w:t>
              </w:r>
            </w:hyperlink>
            <w:r w:rsidRPr="006F1103">
              <w:rPr>
                <w:rFonts w:asciiTheme="minorHAnsi" w:hAnsiTheme="minorHAnsi" w:cstheme="minorHAnsi"/>
                <w:color w:val="000000" w:themeColor="text1"/>
                <w:lang w:val="pt-BR"/>
              </w:rPr>
              <w:t>]</w:t>
            </w:r>
          </w:p>
          <w:p w14:paraId="41AC7B40" w14:textId="7B191AA1" w:rsidR="006F1103" w:rsidRPr="00E908E4" w:rsidRDefault="006F1103" w:rsidP="00B84ABF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color w:val="000000" w:themeColor="text1"/>
                <w:lang w:val="pt-BR"/>
              </w:rPr>
            </w:pPr>
            <w:r w:rsidRPr="006F1103">
              <w:rPr>
                <w:rFonts w:asciiTheme="minorHAnsi" w:hAnsiTheme="minorHAnsi" w:cstheme="minorHAnsi"/>
                <w:color w:val="000000" w:themeColor="text1"/>
                <w:lang w:val="pt-BR"/>
              </w:rPr>
              <w:t>JAKOMIN, Igor. Blockchain solution in supply chains for global society : Horasis Global Meeting: Fostering Shared Humanity, Virtual Event, 8 June, 2021. [COBISS.SI-ID </w:t>
            </w:r>
            <w:hyperlink r:id="rId19" w:tgtFrame="_blank" w:history="1">
              <w:r w:rsidRPr="006F1103">
                <w:rPr>
                  <w:rFonts w:asciiTheme="minorHAnsi" w:hAnsiTheme="minorHAnsi" w:cstheme="minorHAnsi"/>
                  <w:color w:val="000000" w:themeColor="text1"/>
                  <w:lang w:val="pt-BR"/>
                </w:rPr>
                <w:t>69881347</w:t>
              </w:r>
            </w:hyperlink>
            <w:r w:rsidRPr="006F1103">
              <w:rPr>
                <w:rFonts w:asciiTheme="minorHAnsi" w:hAnsiTheme="minorHAnsi" w:cstheme="minorHAnsi"/>
                <w:color w:val="000000" w:themeColor="text1"/>
                <w:lang w:val="pt-BR"/>
              </w:rPr>
              <w:t>]</w:t>
            </w:r>
          </w:p>
        </w:tc>
      </w:tr>
    </w:tbl>
    <w:p w14:paraId="2B55261E" w14:textId="77777777" w:rsidR="005A11E4" w:rsidRPr="006F1103" w:rsidRDefault="005A11E4" w:rsidP="005A11E4">
      <w:pPr>
        <w:rPr>
          <w:rFonts w:asciiTheme="minorHAnsi" w:hAnsiTheme="minorHAnsi" w:cstheme="minorHAnsi"/>
          <w:color w:val="000000" w:themeColor="text1"/>
          <w:sz w:val="22"/>
          <w:szCs w:val="22"/>
          <w:lang w:val="pt-BR" w:eastAsia="en-US"/>
        </w:rPr>
      </w:pPr>
    </w:p>
    <w:p w14:paraId="7038FBBD" w14:textId="77777777" w:rsidR="00D6347D" w:rsidRPr="00E908E4" w:rsidRDefault="00D6347D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sectPr w:rsidR="00D6347D" w:rsidRPr="00E908E4" w:rsidSect="000E4BDC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955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9960B" w14:textId="77777777" w:rsidR="00C753AA" w:rsidRDefault="00C753AA" w:rsidP="00703ADE">
      <w:r>
        <w:separator/>
      </w:r>
    </w:p>
  </w:endnote>
  <w:endnote w:type="continuationSeparator" w:id="0">
    <w:p w14:paraId="054C80B9" w14:textId="77777777" w:rsidR="00C753AA" w:rsidRDefault="00C753AA" w:rsidP="00703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709EE" w14:textId="77777777" w:rsidR="00E908E4" w:rsidRDefault="00E908E4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FAE9DD1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BD7D5E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BD7D5E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2BD18" w14:textId="77777777" w:rsidR="00E908E4" w:rsidRDefault="00E908E4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BAE48" w14:textId="77777777" w:rsidR="00C753AA" w:rsidRDefault="00C753AA" w:rsidP="00703ADE">
      <w:r>
        <w:separator/>
      </w:r>
    </w:p>
  </w:footnote>
  <w:footnote w:type="continuationSeparator" w:id="0">
    <w:p w14:paraId="159BDE67" w14:textId="77777777" w:rsidR="00C753AA" w:rsidRDefault="00C753AA" w:rsidP="00703A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32127" w14:textId="77777777" w:rsidR="00E908E4" w:rsidRDefault="00E908E4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642A8" w14:textId="77777777" w:rsidR="00E908E4" w:rsidRDefault="00E908E4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CC53A" w14:textId="77777777" w:rsidR="00E908E4" w:rsidRDefault="00E908E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8DC5E44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F5184D"/>
    <w:multiLevelType w:val="hybridMultilevel"/>
    <w:tmpl w:val="7E1C5C2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0401D5"/>
    <w:multiLevelType w:val="hybridMultilevel"/>
    <w:tmpl w:val="AD4E15B0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BC5B3B"/>
    <w:multiLevelType w:val="hybridMultilevel"/>
    <w:tmpl w:val="66A8CAB8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1A5F6E"/>
    <w:multiLevelType w:val="hybridMultilevel"/>
    <w:tmpl w:val="8C28705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AB3DC2"/>
    <w:multiLevelType w:val="hybridMultilevel"/>
    <w:tmpl w:val="57F845B8"/>
    <w:lvl w:ilvl="0" w:tplc="04240005">
      <w:start w:val="1"/>
      <w:numFmt w:val="bullet"/>
      <w:lvlText w:val=""/>
      <w:lvlJc w:val="left"/>
      <w:pPr>
        <w:tabs>
          <w:tab w:val="num" w:pos="-4756"/>
        </w:tabs>
        <w:ind w:left="-4756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-4036"/>
        </w:tabs>
        <w:ind w:left="-4036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-3316"/>
        </w:tabs>
        <w:ind w:left="-331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-2596"/>
        </w:tabs>
        <w:ind w:left="-25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-1876"/>
        </w:tabs>
        <w:ind w:left="-1876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-1156"/>
        </w:tabs>
        <w:ind w:left="-115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-436"/>
        </w:tabs>
        <w:ind w:left="-43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284"/>
        </w:tabs>
        <w:ind w:left="284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1004"/>
        </w:tabs>
        <w:ind w:left="1004" w:hanging="360"/>
      </w:pPr>
      <w:rPr>
        <w:rFonts w:ascii="Wingdings" w:hAnsi="Wingdings" w:hint="default"/>
      </w:rPr>
    </w:lvl>
  </w:abstractNum>
  <w:abstractNum w:abstractNumId="6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7" w15:restartNumberingAfterBreak="0">
    <w:nsid w:val="15602DFC"/>
    <w:multiLevelType w:val="hybridMultilevel"/>
    <w:tmpl w:val="D32CCD7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490148"/>
    <w:multiLevelType w:val="hybridMultilevel"/>
    <w:tmpl w:val="324AA900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E01659"/>
    <w:multiLevelType w:val="hybridMultilevel"/>
    <w:tmpl w:val="3480954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4D63D0"/>
    <w:multiLevelType w:val="hybridMultilevel"/>
    <w:tmpl w:val="41E6921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DC59D0"/>
    <w:multiLevelType w:val="hybridMultilevel"/>
    <w:tmpl w:val="B0D0C00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0DD671A"/>
    <w:multiLevelType w:val="hybridMultilevel"/>
    <w:tmpl w:val="BCE8A99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915A84"/>
    <w:multiLevelType w:val="hybridMultilevel"/>
    <w:tmpl w:val="7116BEC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5D1005E"/>
    <w:multiLevelType w:val="hybridMultilevel"/>
    <w:tmpl w:val="4A06370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88667DC"/>
    <w:multiLevelType w:val="hybridMultilevel"/>
    <w:tmpl w:val="3DBCBCD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9A3022B"/>
    <w:multiLevelType w:val="hybridMultilevel"/>
    <w:tmpl w:val="A19205D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D026493"/>
    <w:multiLevelType w:val="hybridMultilevel"/>
    <w:tmpl w:val="2DDA4DE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473095"/>
    <w:multiLevelType w:val="hybridMultilevel"/>
    <w:tmpl w:val="FE409F2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313083"/>
    <w:multiLevelType w:val="hybridMultilevel"/>
    <w:tmpl w:val="1D744B0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906254"/>
    <w:multiLevelType w:val="hybridMultilevel"/>
    <w:tmpl w:val="9BC43C5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77015A1"/>
    <w:multiLevelType w:val="hybridMultilevel"/>
    <w:tmpl w:val="403A3E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B74F01"/>
    <w:multiLevelType w:val="hybridMultilevel"/>
    <w:tmpl w:val="6298F87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BD529E8"/>
    <w:multiLevelType w:val="hybridMultilevel"/>
    <w:tmpl w:val="D384FD5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76491D"/>
    <w:multiLevelType w:val="hybridMultilevel"/>
    <w:tmpl w:val="AB6837B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9824B57"/>
    <w:multiLevelType w:val="hybridMultilevel"/>
    <w:tmpl w:val="6BD8AE42"/>
    <w:lvl w:ilvl="0" w:tplc="4A1C66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24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6"/>
        <w:szCs w:val="16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B0789A"/>
    <w:multiLevelType w:val="hybridMultilevel"/>
    <w:tmpl w:val="D28010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2478B6"/>
    <w:multiLevelType w:val="hybridMultilevel"/>
    <w:tmpl w:val="B28AFF2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C1808E1"/>
    <w:multiLevelType w:val="hybridMultilevel"/>
    <w:tmpl w:val="8022F9B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18E683A"/>
    <w:multiLevelType w:val="hybridMultilevel"/>
    <w:tmpl w:val="7896A824"/>
    <w:lvl w:ilvl="0" w:tplc="F838445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6514E0"/>
    <w:multiLevelType w:val="hybridMultilevel"/>
    <w:tmpl w:val="FB1ACD3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F8251B5"/>
    <w:multiLevelType w:val="hybridMultilevel"/>
    <w:tmpl w:val="316A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877A61"/>
    <w:multiLevelType w:val="multilevel"/>
    <w:tmpl w:val="648A78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1401A61"/>
    <w:multiLevelType w:val="hybridMultilevel"/>
    <w:tmpl w:val="3F70149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7573722"/>
    <w:multiLevelType w:val="hybridMultilevel"/>
    <w:tmpl w:val="7E3AE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D93450"/>
    <w:multiLevelType w:val="hybridMultilevel"/>
    <w:tmpl w:val="3D3EC89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C17E9D"/>
    <w:multiLevelType w:val="multilevel"/>
    <w:tmpl w:val="A4F24306"/>
    <w:lvl w:ilvl="0">
      <w:start w:val="1"/>
      <w:numFmt w:val="decimal"/>
      <w:pStyle w:val="Naslov1"/>
      <w:lvlText w:val="%1"/>
      <w:lvlJc w:val="left"/>
      <w:pPr>
        <w:ind w:left="644" w:hanging="360"/>
      </w:pPr>
      <w:rPr>
        <w:rFonts w:cs="Times New Roman" w:hint="default"/>
      </w:rPr>
    </w:lvl>
    <w:lvl w:ilvl="1">
      <w:start w:val="1"/>
      <w:numFmt w:val="decimal"/>
      <w:pStyle w:val="Naslov2"/>
      <w:isLgl/>
      <w:lvlText w:val="%1.%2"/>
      <w:lvlJc w:val="left"/>
      <w:pPr>
        <w:ind w:left="644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364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724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084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cs="Times New Roman" w:hint="default"/>
      </w:rPr>
    </w:lvl>
  </w:abstractNum>
  <w:abstractNum w:abstractNumId="37" w15:restartNumberingAfterBreak="0">
    <w:nsid w:val="74036691"/>
    <w:multiLevelType w:val="hybridMultilevel"/>
    <w:tmpl w:val="C51C3C4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1F64B2"/>
    <w:multiLevelType w:val="hybridMultilevel"/>
    <w:tmpl w:val="A5123F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0B2FD3"/>
    <w:multiLevelType w:val="hybridMultilevel"/>
    <w:tmpl w:val="A14C49A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6"/>
  </w:num>
  <w:num w:numId="3">
    <w:abstractNumId w:val="36"/>
  </w:num>
  <w:num w:numId="4">
    <w:abstractNumId w:val="2"/>
  </w:num>
  <w:num w:numId="5">
    <w:abstractNumId w:val="30"/>
  </w:num>
  <w:num w:numId="6">
    <w:abstractNumId w:val="33"/>
  </w:num>
  <w:num w:numId="7">
    <w:abstractNumId w:val="32"/>
  </w:num>
  <w:num w:numId="8">
    <w:abstractNumId w:val="19"/>
  </w:num>
  <w:num w:numId="9">
    <w:abstractNumId w:val="37"/>
  </w:num>
  <w:num w:numId="10">
    <w:abstractNumId w:val="15"/>
  </w:num>
  <w:num w:numId="11">
    <w:abstractNumId w:val="25"/>
  </w:num>
  <w:num w:numId="12">
    <w:abstractNumId w:val="26"/>
  </w:num>
  <w:num w:numId="13">
    <w:abstractNumId w:val="24"/>
  </w:num>
  <w:num w:numId="14">
    <w:abstractNumId w:val="39"/>
  </w:num>
  <w:num w:numId="15">
    <w:abstractNumId w:val="23"/>
  </w:num>
  <w:num w:numId="16">
    <w:abstractNumId w:val="10"/>
  </w:num>
  <w:num w:numId="17">
    <w:abstractNumId w:val="9"/>
  </w:num>
  <w:num w:numId="18">
    <w:abstractNumId w:val="35"/>
  </w:num>
  <w:num w:numId="19">
    <w:abstractNumId w:val="29"/>
  </w:num>
  <w:num w:numId="20">
    <w:abstractNumId w:val="11"/>
  </w:num>
  <w:num w:numId="21">
    <w:abstractNumId w:val="16"/>
  </w:num>
  <w:num w:numId="22">
    <w:abstractNumId w:val="28"/>
  </w:num>
  <w:num w:numId="23">
    <w:abstractNumId w:val="7"/>
  </w:num>
  <w:num w:numId="24">
    <w:abstractNumId w:val="13"/>
  </w:num>
  <w:num w:numId="25">
    <w:abstractNumId w:val="4"/>
  </w:num>
  <w:num w:numId="26">
    <w:abstractNumId w:val="8"/>
  </w:num>
  <w:num w:numId="27">
    <w:abstractNumId w:val="0"/>
  </w:num>
  <w:num w:numId="28">
    <w:abstractNumId w:val="18"/>
  </w:num>
  <w:num w:numId="29">
    <w:abstractNumId w:val="20"/>
  </w:num>
  <w:num w:numId="30">
    <w:abstractNumId w:val="5"/>
  </w:num>
  <w:num w:numId="31">
    <w:abstractNumId w:val="31"/>
  </w:num>
  <w:num w:numId="32">
    <w:abstractNumId w:val="3"/>
  </w:num>
  <w:num w:numId="33">
    <w:abstractNumId w:val="14"/>
  </w:num>
  <w:num w:numId="34">
    <w:abstractNumId w:val="38"/>
  </w:num>
  <w:num w:numId="35">
    <w:abstractNumId w:val="17"/>
  </w:num>
  <w:num w:numId="36">
    <w:abstractNumId w:val="1"/>
  </w:num>
  <w:num w:numId="37">
    <w:abstractNumId w:val="27"/>
  </w:num>
  <w:num w:numId="38">
    <w:abstractNumId w:val="21"/>
  </w:num>
  <w:num w:numId="39">
    <w:abstractNumId w:val="34"/>
  </w:num>
  <w:num w:numId="40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2MTA2MDIwMLM0NjNT0lEKTi0uzszPAykwrAUAmBc7oiwAAAA="/>
  </w:docVars>
  <w:rsids>
    <w:rsidRoot w:val="00703ADE"/>
    <w:rsid w:val="000029A2"/>
    <w:rsid w:val="00034137"/>
    <w:rsid w:val="00046B40"/>
    <w:rsid w:val="00053C25"/>
    <w:rsid w:val="000552B4"/>
    <w:rsid w:val="000625CC"/>
    <w:rsid w:val="00067866"/>
    <w:rsid w:val="000761B7"/>
    <w:rsid w:val="00081C3B"/>
    <w:rsid w:val="0009073D"/>
    <w:rsid w:val="0009636B"/>
    <w:rsid w:val="00096AD2"/>
    <w:rsid w:val="000A19DD"/>
    <w:rsid w:val="000B0A40"/>
    <w:rsid w:val="000B587A"/>
    <w:rsid w:val="000B67E3"/>
    <w:rsid w:val="000B6A23"/>
    <w:rsid w:val="000E4BDC"/>
    <w:rsid w:val="000E7D4E"/>
    <w:rsid w:val="000F1B74"/>
    <w:rsid w:val="000F40D2"/>
    <w:rsid w:val="000F4C46"/>
    <w:rsid w:val="000F6746"/>
    <w:rsid w:val="00103E49"/>
    <w:rsid w:val="0010411B"/>
    <w:rsid w:val="001101ED"/>
    <w:rsid w:val="001213B9"/>
    <w:rsid w:val="00135DE0"/>
    <w:rsid w:val="00143695"/>
    <w:rsid w:val="001577DF"/>
    <w:rsid w:val="00160EFE"/>
    <w:rsid w:val="0016104C"/>
    <w:rsid w:val="001645DC"/>
    <w:rsid w:val="001646FE"/>
    <w:rsid w:val="001710DF"/>
    <w:rsid w:val="001762E9"/>
    <w:rsid w:val="0017795A"/>
    <w:rsid w:val="0018344C"/>
    <w:rsid w:val="001848D1"/>
    <w:rsid w:val="0018780C"/>
    <w:rsid w:val="00196F28"/>
    <w:rsid w:val="001B40D3"/>
    <w:rsid w:val="001B490E"/>
    <w:rsid w:val="001B4E07"/>
    <w:rsid w:val="001C55C4"/>
    <w:rsid w:val="001C65D2"/>
    <w:rsid w:val="001D42BA"/>
    <w:rsid w:val="001D4858"/>
    <w:rsid w:val="001E2942"/>
    <w:rsid w:val="001E46A5"/>
    <w:rsid w:val="001E5BFE"/>
    <w:rsid w:val="001F39D3"/>
    <w:rsid w:val="001F3E26"/>
    <w:rsid w:val="0020453F"/>
    <w:rsid w:val="00205467"/>
    <w:rsid w:val="0021144D"/>
    <w:rsid w:val="0021364D"/>
    <w:rsid w:val="00216CD3"/>
    <w:rsid w:val="00217CEC"/>
    <w:rsid w:val="0022024F"/>
    <w:rsid w:val="002235E2"/>
    <w:rsid w:val="00223EAB"/>
    <w:rsid w:val="002445B0"/>
    <w:rsid w:val="00250591"/>
    <w:rsid w:val="00252DF2"/>
    <w:rsid w:val="002548DB"/>
    <w:rsid w:val="00255B79"/>
    <w:rsid w:val="00264361"/>
    <w:rsid w:val="002730A1"/>
    <w:rsid w:val="00273DDF"/>
    <w:rsid w:val="00276596"/>
    <w:rsid w:val="0027778B"/>
    <w:rsid w:val="002805E7"/>
    <w:rsid w:val="0028075A"/>
    <w:rsid w:val="00292898"/>
    <w:rsid w:val="00297B5B"/>
    <w:rsid w:val="002A7AC8"/>
    <w:rsid w:val="002B19A5"/>
    <w:rsid w:val="002B452B"/>
    <w:rsid w:val="002B668D"/>
    <w:rsid w:val="002C44F3"/>
    <w:rsid w:val="002C6EC1"/>
    <w:rsid w:val="002C7D0D"/>
    <w:rsid w:val="002F418C"/>
    <w:rsid w:val="002F465F"/>
    <w:rsid w:val="002F5E6F"/>
    <w:rsid w:val="003037A0"/>
    <w:rsid w:val="003037B1"/>
    <w:rsid w:val="003168D8"/>
    <w:rsid w:val="00317A91"/>
    <w:rsid w:val="00322275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4E6A"/>
    <w:rsid w:val="00377D01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5A8B"/>
    <w:rsid w:val="00427AF7"/>
    <w:rsid w:val="00435696"/>
    <w:rsid w:val="00451CC8"/>
    <w:rsid w:val="00453E4A"/>
    <w:rsid w:val="00461BBD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08D"/>
    <w:rsid w:val="004C0C3B"/>
    <w:rsid w:val="004C1D5D"/>
    <w:rsid w:val="004C28F8"/>
    <w:rsid w:val="004C66E8"/>
    <w:rsid w:val="004D11DE"/>
    <w:rsid w:val="004F5050"/>
    <w:rsid w:val="00500DB6"/>
    <w:rsid w:val="005029C6"/>
    <w:rsid w:val="00512545"/>
    <w:rsid w:val="00514311"/>
    <w:rsid w:val="005170DE"/>
    <w:rsid w:val="00524ADA"/>
    <w:rsid w:val="00525A19"/>
    <w:rsid w:val="00525BD5"/>
    <w:rsid w:val="00525C1D"/>
    <w:rsid w:val="005562C7"/>
    <w:rsid w:val="005632E7"/>
    <w:rsid w:val="00563340"/>
    <w:rsid w:val="00563C9E"/>
    <w:rsid w:val="005701F4"/>
    <w:rsid w:val="00570AB1"/>
    <w:rsid w:val="0057190E"/>
    <w:rsid w:val="005745BC"/>
    <w:rsid w:val="00581E1B"/>
    <w:rsid w:val="005850F6"/>
    <w:rsid w:val="00587381"/>
    <w:rsid w:val="005A013D"/>
    <w:rsid w:val="005A11E4"/>
    <w:rsid w:val="005A5638"/>
    <w:rsid w:val="005A7A79"/>
    <w:rsid w:val="005B6D16"/>
    <w:rsid w:val="005C0006"/>
    <w:rsid w:val="005C04B5"/>
    <w:rsid w:val="005C15C1"/>
    <w:rsid w:val="005C1968"/>
    <w:rsid w:val="005C62B2"/>
    <w:rsid w:val="005D3E13"/>
    <w:rsid w:val="005D7191"/>
    <w:rsid w:val="005E3061"/>
    <w:rsid w:val="005F16AE"/>
    <w:rsid w:val="005F49D5"/>
    <w:rsid w:val="005F6894"/>
    <w:rsid w:val="006016DF"/>
    <w:rsid w:val="00606BB3"/>
    <w:rsid w:val="006135EC"/>
    <w:rsid w:val="0061471B"/>
    <w:rsid w:val="006171D4"/>
    <w:rsid w:val="00617666"/>
    <w:rsid w:val="006218C7"/>
    <w:rsid w:val="006261BD"/>
    <w:rsid w:val="00627C0D"/>
    <w:rsid w:val="00637C8D"/>
    <w:rsid w:val="006445B5"/>
    <w:rsid w:val="00645458"/>
    <w:rsid w:val="0067410C"/>
    <w:rsid w:val="00677C7B"/>
    <w:rsid w:val="00683B5F"/>
    <w:rsid w:val="00685B29"/>
    <w:rsid w:val="006863A2"/>
    <w:rsid w:val="0068792F"/>
    <w:rsid w:val="0069578E"/>
    <w:rsid w:val="00697296"/>
    <w:rsid w:val="006A20F0"/>
    <w:rsid w:val="006B5838"/>
    <w:rsid w:val="006B5AC7"/>
    <w:rsid w:val="006C17C2"/>
    <w:rsid w:val="006C734C"/>
    <w:rsid w:val="006D6BF7"/>
    <w:rsid w:val="006E1095"/>
    <w:rsid w:val="006E6646"/>
    <w:rsid w:val="006E732F"/>
    <w:rsid w:val="006F1103"/>
    <w:rsid w:val="006F2D77"/>
    <w:rsid w:val="00701B0E"/>
    <w:rsid w:val="00702A83"/>
    <w:rsid w:val="00703ADE"/>
    <w:rsid w:val="00707193"/>
    <w:rsid w:val="00712A79"/>
    <w:rsid w:val="00714860"/>
    <w:rsid w:val="00714E30"/>
    <w:rsid w:val="0072193C"/>
    <w:rsid w:val="00721B16"/>
    <w:rsid w:val="007264DD"/>
    <w:rsid w:val="00743D06"/>
    <w:rsid w:val="0074545B"/>
    <w:rsid w:val="00754FB9"/>
    <w:rsid w:val="0076751A"/>
    <w:rsid w:val="00784B83"/>
    <w:rsid w:val="0078644D"/>
    <w:rsid w:val="00790551"/>
    <w:rsid w:val="00792301"/>
    <w:rsid w:val="00793EC0"/>
    <w:rsid w:val="0079494D"/>
    <w:rsid w:val="007A28AA"/>
    <w:rsid w:val="007A29FA"/>
    <w:rsid w:val="007A5537"/>
    <w:rsid w:val="007A77A3"/>
    <w:rsid w:val="007B0935"/>
    <w:rsid w:val="007B7C9A"/>
    <w:rsid w:val="007C7DAA"/>
    <w:rsid w:val="007E09B8"/>
    <w:rsid w:val="007E49AE"/>
    <w:rsid w:val="007F2767"/>
    <w:rsid w:val="007F2C61"/>
    <w:rsid w:val="007F6BE0"/>
    <w:rsid w:val="00802619"/>
    <w:rsid w:val="008102C2"/>
    <w:rsid w:val="00811EFC"/>
    <w:rsid w:val="00811FB5"/>
    <w:rsid w:val="008157D7"/>
    <w:rsid w:val="00821967"/>
    <w:rsid w:val="00823BEB"/>
    <w:rsid w:val="008320B1"/>
    <w:rsid w:val="00834904"/>
    <w:rsid w:val="00847982"/>
    <w:rsid w:val="00855585"/>
    <w:rsid w:val="00863826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16AA7"/>
    <w:rsid w:val="009222E8"/>
    <w:rsid w:val="009322AD"/>
    <w:rsid w:val="00946978"/>
    <w:rsid w:val="00957F7A"/>
    <w:rsid w:val="00961B35"/>
    <w:rsid w:val="00961C9A"/>
    <w:rsid w:val="0096279B"/>
    <w:rsid w:val="00991CF4"/>
    <w:rsid w:val="009958CA"/>
    <w:rsid w:val="009B077A"/>
    <w:rsid w:val="009B26AB"/>
    <w:rsid w:val="009B2725"/>
    <w:rsid w:val="009C276B"/>
    <w:rsid w:val="009D11AD"/>
    <w:rsid w:val="009D6D7A"/>
    <w:rsid w:val="009E7CBD"/>
    <w:rsid w:val="009F24ED"/>
    <w:rsid w:val="009F37EA"/>
    <w:rsid w:val="009F4070"/>
    <w:rsid w:val="009F734A"/>
    <w:rsid w:val="009F7F2C"/>
    <w:rsid w:val="00A000D4"/>
    <w:rsid w:val="00A019CC"/>
    <w:rsid w:val="00A0202D"/>
    <w:rsid w:val="00A13321"/>
    <w:rsid w:val="00A25CCF"/>
    <w:rsid w:val="00A340FC"/>
    <w:rsid w:val="00A34BD8"/>
    <w:rsid w:val="00A44D03"/>
    <w:rsid w:val="00A47212"/>
    <w:rsid w:val="00A52D9A"/>
    <w:rsid w:val="00A5557A"/>
    <w:rsid w:val="00A56956"/>
    <w:rsid w:val="00A604B1"/>
    <w:rsid w:val="00A722F0"/>
    <w:rsid w:val="00A81452"/>
    <w:rsid w:val="00A82949"/>
    <w:rsid w:val="00A87467"/>
    <w:rsid w:val="00A87ADF"/>
    <w:rsid w:val="00A87CC4"/>
    <w:rsid w:val="00A9769C"/>
    <w:rsid w:val="00AB7DD2"/>
    <w:rsid w:val="00AC243A"/>
    <w:rsid w:val="00AC50D7"/>
    <w:rsid w:val="00AC7DE5"/>
    <w:rsid w:val="00AE262E"/>
    <w:rsid w:val="00AF243D"/>
    <w:rsid w:val="00AF382F"/>
    <w:rsid w:val="00B01725"/>
    <w:rsid w:val="00B05658"/>
    <w:rsid w:val="00B07275"/>
    <w:rsid w:val="00B07A68"/>
    <w:rsid w:val="00B312B4"/>
    <w:rsid w:val="00B32886"/>
    <w:rsid w:val="00B41FC2"/>
    <w:rsid w:val="00B44133"/>
    <w:rsid w:val="00B446B4"/>
    <w:rsid w:val="00B54B44"/>
    <w:rsid w:val="00B63E7C"/>
    <w:rsid w:val="00B70B70"/>
    <w:rsid w:val="00B733D9"/>
    <w:rsid w:val="00B84ABF"/>
    <w:rsid w:val="00BC1823"/>
    <w:rsid w:val="00BC3476"/>
    <w:rsid w:val="00BC4876"/>
    <w:rsid w:val="00BC74F8"/>
    <w:rsid w:val="00BC7DC9"/>
    <w:rsid w:val="00BD50BF"/>
    <w:rsid w:val="00BD7D5E"/>
    <w:rsid w:val="00BE08A0"/>
    <w:rsid w:val="00BE32A6"/>
    <w:rsid w:val="00BE41FF"/>
    <w:rsid w:val="00BF317E"/>
    <w:rsid w:val="00BF407A"/>
    <w:rsid w:val="00BF5A0E"/>
    <w:rsid w:val="00BF7B2D"/>
    <w:rsid w:val="00C06952"/>
    <w:rsid w:val="00C23384"/>
    <w:rsid w:val="00C26205"/>
    <w:rsid w:val="00C26994"/>
    <w:rsid w:val="00C31227"/>
    <w:rsid w:val="00C35629"/>
    <w:rsid w:val="00C37DA1"/>
    <w:rsid w:val="00C4086F"/>
    <w:rsid w:val="00C63A16"/>
    <w:rsid w:val="00C63DA1"/>
    <w:rsid w:val="00C65B60"/>
    <w:rsid w:val="00C72B00"/>
    <w:rsid w:val="00C73CAE"/>
    <w:rsid w:val="00C753AA"/>
    <w:rsid w:val="00C83735"/>
    <w:rsid w:val="00C92969"/>
    <w:rsid w:val="00C977EC"/>
    <w:rsid w:val="00CB4FA1"/>
    <w:rsid w:val="00CC134B"/>
    <w:rsid w:val="00CC2E15"/>
    <w:rsid w:val="00CC53CF"/>
    <w:rsid w:val="00CC7B6E"/>
    <w:rsid w:val="00CC7D6E"/>
    <w:rsid w:val="00CD3B38"/>
    <w:rsid w:val="00CD40B9"/>
    <w:rsid w:val="00CD6A42"/>
    <w:rsid w:val="00CE0FA9"/>
    <w:rsid w:val="00CE20E4"/>
    <w:rsid w:val="00CE4CA3"/>
    <w:rsid w:val="00D023A0"/>
    <w:rsid w:val="00D07034"/>
    <w:rsid w:val="00D1099E"/>
    <w:rsid w:val="00D12BC2"/>
    <w:rsid w:val="00D14307"/>
    <w:rsid w:val="00D176A8"/>
    <w:rsid w:val="00D17CFB"/>
    <w:rsid w:val="00D216BD"/>
    <w:rsid w:val="00D26A35"/>
    <w:rsid w:val="00D36EFF"/>
    <w:rsid w:val="00D4141E"/>
    <w:rsid w:val="00D424DB"/>
    <w:rsid w:val="00D56DEF"/>
    <w:rsid w:val="00D6347D"/>
    <w:rsid w:val="00D634CF"/>
    <w:rsid w:val="00D656E4"/>
    <w:rsid w:val="00D822FB"/>
    <w:rsid w:val="00D82CF0"/>
    <w:rsid w:val="00D857E5"/>
    <w:rsid w:val="00D9091D"/>
    <w:rsid w:val="00D94920"/>
    <w:rsid w:val="00DC294C"/>
    <w:rsid w:val="00DD03F7"/>
    <w:rsid w:val="00DD3647"/>
    <w:rsid w:val="00DF0B31"/>
    <w:rsid w:val="00E039DC"/>
    <w:rsid w:val="00E03C39"/>
    <w:rsid w:val="00E04433"/>
    <w:rsid w:val="00E046B1"/>
    <w:rsid w:val="00E12B7D"/>
    <w:rsid w:val="00E24F2B"/>
    <w:rsid w:val="00E26379"/>
    <w:rsid w:val="00E32D7E"/>
    <w:rsid w:val="00E3517F"/>
    <w:rsid w:val="00E370FE"/>
    <w:rsid w:val="00E43126"/>
    <w:rsid w:val="00E61420"/>
    <w:rsid w:val="00E61E60"/>
    <w:rsid w:val="00E63C8C"/>
    <w:rsid w:val="00E63F8F"/>
    <w:rsid w:val="00E6704B"/>
    <w:rsid w:val="00E70FEA"/>
    <w:rsid w:val="00E73431"/>
    <w:rsid w:val="00E74FA1"/>
    <w:rsid w:val="00E76AEB"/>
    <w:rsid w:val="00E84030"/>
    <w:rsid w:val="00E8487A"/>
    <w:rsid w:val="00E856E6"/>
    <w:rsid w:val="00E908E4"/>
    <w:rsid w:val="00E919CA"/>
    <w:rsid w:val="00E935CE"/>
    <w:rsid w:val="00EA3532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227AB"/>
    <w:rsid w:val="00F26439"/>
    <w:rsid w:val="00F36598"/>
    <w:rsid w:val="00F4075A"/>
    <w:rsid w:val="00F44BC1"/>
    <w:rsid w:val="00F44F4F"/>
    <w:rsid w:val="00F51390"/>
    <w:rsid w:val="00F53BB0"/>
    <w:rsid w:val="00F57C69"/>
    <w:rsid w:val="00F7239E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464B3B9"/>
    <w:rsid w:val="07519AE9"/>
    <w:rsid w:val="0EB7C31F"/>
    <w:rsid w:val="13967045"/>
    <w:rsid w:val="1C0AD3B3"/>
    <w:rsid w:val="1F189F54"/>
    <w:rsid w:val="1FAEE1BA"/>
    <w:rsid w:val="265D516A"/>
    <w:rsid w:val="3281B7BF"/>
    <w:rsid w:val="36D67AE3"/>
    <w:rsid w:val="5B926568"/>
    <w:rsid w:val="63EF11D1"/>
    <w:rsid w:val="710DE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0E4BD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I" w:eastAsia="en-GB"/>
    </w:rPr>
  </w:style>
  <w:style w:type="paragraph" w:styleId="Naslov1">
    <w:name w:val="heading 1"/>
    <w:basedOn w:val="Navaden"/>
    <w:next w:val="Navaden"/>
    <w:link w:val="Naslov1Znak"/>
    <w:autoRedefine/>
    <w:uiPriority w:val="9"/>
    <w:qFormat/>
    <w:rsid w:val="00E039DC"/>
    <w:pPr>
      <w:keepNext/>
      <w:numPr>
        <w:numId w:val="3"/>
      </w:numPr>
      <w:spacing w:before="240" w:after="60" w:line="360" w:lineRule="auto"/>
      <w:jc w:val="both"/>
      <w:outlineLvl w:val="0"/>
    </w:pPr>
    <w:rPr>
      <w:rFonts w:cs="Arial"/>
      <w:b/>
      <w:bCs/>
      <w:caps/>
      <w:kern w:val="32"/>
      <w:lang w:val="sl-SI" w:eastAsia="sl-SI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039DC"/>
    <w:pPr>
      <w:keepNext/>
      <w:numPr>
        <w:ilvl w:val="1"/>
        <w:numId w:val="3"/>
      </w:numPr>
      <w:spacing w:before="240" w:after="60" w:line="360" w:lineRule="auto"/>
      <w:jc w:val="both"/>
      <w:outlineLvl w:val="1"/>
    </w:pPr>
    <w:rPr>
      <w:rFonts w:cs="Arial"/>
      <w:b/>
      <w:bCs/>
      <w:iCs/>
      <w:lang w:val="sl-SI"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039DC"/>
    <w:pPr>
      <w:keepNext/>
      <w:numPr>
        <w:ilvl w:val="2"/>
        <w:numId w:val="2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val="sl-SI"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039DC"/>
    <w:pPr>
      <w:keepNext/>
      <w:numPr>
        <w:ilvl w:val="3"/>
        <w:numId w:val="2"/>
      </w:numPr>
      <w:spacing w:before="240" w:after="60"/>
      <w:jc w:val="both"/>
      <w:outlineLvl w:val="3"/>
    </w:pPr>
    <w:rPr>
      <w:rFonts w:cs="Arial"/>
      <w:b/>
      <w:bCs/>
      <w:sz w:val="28"/>
      <w:szCs w:val="28"/>
      <w:lang w:val="sl-SI"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039DC"/>
    <w:pPr>
      <w:numPr>
        <w:ilvl w:val="4"/>
        <w:numId w:val="2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val="sl-SI"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039DC"/>
    <w:pPr>
      <w:numPr>
        <w:ilvl w:val="5"/>
        <w:numId w:val="2"/>
      </w:numPr>
      <w:spacing w:before="240" w:after="60"/>
      <w:jc w:val="both"/>
      <w:outlineLvl w:val="5"/>
    </w:pPr>
    <w:rPr>
      <w:rFonts w:cs="Arial"/>
      <w:b/>
      <w:bCs/>
      <w:sz w:val="20"/>
      <w:szCs w:val="20"/>
      <w:lang w:val="sl-SI"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039DC"/>
    <w:pPr>
      <w:numPr>
        <w:ilvl w:val="6"/>
        <w:numId w:val="2"/>
      </w:numPr>
      <w:spacing w:before="240" w:after="60"/>
      <w:jc w:val="both"/>
      <w:outlineLvl w:val="6"/>
    </w:pPr>
    <w:rPr>
      <w:rFonts w:cs="Arial"/>
      <w:b/>
      <w:lang w:val="sl-SI"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039DC"/>
    <w:pPr>
      <w:numPr>
        <w:ilvl w:val="7"/>
        <w:numId w:val="2"/>
      </w:numPr>
      <w:spacing w:before="240" w:after="60"/>
      <w:jc w:val="both"/>
      <w:outlineLvl w:val="7"/>
    </w:pPr>
    <w:rPr>
      <w:rFonts w:cs="Arial"/>
      <w:b/>
      <w:i/>
      <w:iCs/>
      <w:lang w:val="sl-SI"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039DC"/>
    <w:pPr>
      <w:numPr>
        <w:ilvl w:val="8"/>
        <w:numId w:val="2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val="sl-SI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ind w:left="720"/>
      <w:contextualSpacing/>
    </w:pPr>
    <w:rPr>
      <w:rFonts w:ascii="Calibri" w:hAnsi="Calibri"/>
      <w:sz w:val="22"/>
      <w:szCs w:val="22"/>
      <w:lang w:val="sl-SI" w:eastAsia="en-US"/>
    </w:r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</w:pPr>
    <w:rPr>
      <w:rFonts w:ascii="Calibri" w:hAnsi="Calibri"/>
      <w:sz w:val="22"/>
      <w:szCs w:val="22"/>
      <w:lang w:val="sl-SI" w:eastAsia="en-US"/>
    </w:r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</w:pPr>
    <w:rPr>
      <w:rFonts w:ascii="Calibri" w:hAnsi="Calibri"/>
      <w:sz w:val="22"/>
      <w:szCs w:val="22"/>
      <w:lang w:val="sl-SI" w:eastAsia="en-US"/>
    </w:r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napToGrid w:val="0"/>
      <w:sz w:val="20"/>
      <w:szCs w:val="20"/>
      <w:lang w:val="sl-SI" w:eastAsia="sl-SI"/>
    </w:rPr>
  </w:style>
  <w:style w:type="paragraph" w:styleId="Telobesedila">
    <w:name w:val="Body Text"/>
    <w:basedOn w:val="Navaden"/>
    <w:link w:val="TelobesedilaZnak"/>
    <w:rsid w:val="00703ADE"/>
    <w:pPr>
      <w:jc w:val="both"/>
    </w:pPr>
    <w:rPr>
      <w:szCs w:val="20"/>
      <w:lang w:val="sl-SI"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pPr>
      <w:spacing w:after="120"/>
    </w:pPr>
    <w:rPr>
      <w:rFonts w:ascii="Calibri" w:hAnsi="Calibri"/>
      <w:sz w:val="20"/>
      <w:szCs w:val="20"/>
      <w:lang w:val="sl-SI" w:eastAsia="en-US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rPr>
      <w:rFonts w:ascii="Segoe UI" w:hAnsi="Segoe UI" w:cs="Segoe UI"/>
      <w:sz w:val="18"/>
      <w:szCs w:val="18"/>
      <w:lang w:val="sl-SI" w:eastAsia="en-US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spacing w:after="120"/>
      <w:jc w:val="both"/>
    </w:pPr>
    <w:rPr>
      <w:rFonts w:asciiTheme="minorHAnsi" w:eastAsiaTheme="minorHAnsi" w:hAnsiTheme="minorHAnsi" w:cstheme="minorBidi"/>
      <w:b/>
      <w:sz w:val="22"/>
      <w:szCs w:val="22"/>
      <w:lang w:val="sl-SI" w:eastAsia="en-US"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 w:after="120"/>
      <w:jc w:val="both"/>
    </w:pPr>
    <w:rPr>
      <w:rFonts w:asciiTheme="minorHAnsi" w:eastAsiaTheme="minorHAnsi" w:hAnsiTheme="minorHAnsi" w:cstheme="minorBidi"/>
      <w:b/>
      <w:sz w:val="22"/>
      <w:szCs w:val="22"/>
      <w:u w:val="single"/>
      <w:lang w:val="sl-SI" w:eastAsia="en-US"/>
    </w:rPr>
  </w:style>
  <w:style w:type="character" w:styleId="Hiperpovezava">
    <w:name w:val="Hyperlink"/>
    <w:basedOn w:val="Privzetapisavaodstavka"/>
    <w:uiPriority w:val="99"/>
    <w:semiHidden/>
    <w:unhideWhenUsed/>
    <w:rsid w:val="005562C7"/>
    <w:rPr>
      <w:color w:val="0000FF"/>
      <w:u w:val="single"/>
    </w:rPr>
  </w:style>
  <w:style w:type="character" w:customStyle="1" w:styleId="hps">
    <w:name w:val="hps"/>
    <w:basedOn w:val="Privzetapisavaodstavka"/>
    <w:rsid w:val="00702A83"/>
  </w:style>
  <w:style w:type="paragraph" w:styleId="Navadensplet">
    <w:name w:val="Normal (Web)"/>
    <w:basedOn w:val="Navaden"/>
    <w:rsid w:val="002730A1"/>
    <w:pPr>
      <w:spacing w:before="100" w:beforeAutospacing="1" w:after="100" w:afterAutospacing="1"/>
    </w:pPr>
    <w:rPr>
      <w:lang w:val="en-US" w:eastAsia="en-US" w:bidi="ne-NP"/>
    </w:rPr>
  </w:style>
  <w:style w:type="paragraph" w:customStyle="1" w:styleId="Default">
    <w:name w:val="Default"/>
    <w:uiPriority w:val="99"/>
    <w:rsid w:val="005632E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character" w:styleId="Poudarek">
    <w:name w:val="Emphasis"/>
    <w:uiPriority w:val="20"/>
    <w:qFormat/>
    <w:rsid w:val="005632E7"/>
    <w:rPr>
      <w:i/>
      <w:iCs/>
    </w:rPr>
  </w:style>
  <w:style w:type="character" w:customStyle="1" w:styleId="st">
    <w:name w:val="st"/>
    <w:rsid w:val="005632E7"/>
  </w:style>
  <w:style w:type="character" w:customStyle="1" w:styleId="shorttext">
    <w:name w:val="short_text"/>
    <w:basedOn w:val="Privzetapisavaodstavka"/>
    <w:rsid w:val="009B2725"/>
  </w:style>
  <w:style w:type="character" w:styleId="Krepko">
    <w:name w:val="Strong"/>
    <w:basedOn w:val="Privzetapisavaodstavka"/>
    <w:uiPriority w:val="22"/>
    <w:qFormat/>
    <w:rsid w:val="00524ADA"/>
    <w:rPr>
      <w:b/>
      <w:bCs/>
    </w:rPr>
  </w:style>
  <w:style w:type="character" w:customStyle="1" w:styleId="Naslov1Znak">
    <w:name w:val="Naslov 1 Znak"/>
    <w:basedOn w:val="Privzetapisavaodstavka"/>
    <w:link w:val="Naslov1"/>
    <w:uiPriority w:val="9"/>
    <w:rsid w:val="00E039DC"/>
    <w:rPr>
      <w:rFonts w:ascii="Times New Roman" w:eastAsia="Times New Roman" w:hAnsi="Times New Roman" w:cs="Arial"/>
      <w:b/>
      <w:bCs/>
      <w:caps/>
      <w:kern w:val="32"/>
      <w:sz w:val="24"/>
      <w:szCs w:val="24"/>
      <w:lang w:eastAsia="sl-SI"/>
    </w:rPr>
  </w:style>
  <w:style w:type="character" w:customStyle="1" w:styleId="Naslov2Znak">
    <w:name w:val="Naslov 2 Znak"/>
    <w:basedOn w:val="Privzetapisavaodstavka"/>
    <w:link w:val="Naslov2"/>
    <w:uiPriority w:val="99"/>
    <w:rsid w:val="00E039DC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E039DC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039DC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039DC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039DC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039DC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039DC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039DC"/>
    <w:rPr>
      <w:rFonts w:ascii="Arial" w:eastAsia="Times New Roman" w:hAnsi="Arial" w:cs="Arial"/>
      <w:b/>
      <w:sz w:val="20"/>
      <w:szCs w:val="20"/>
      <w:lang w:eastAsia="sl-SI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7F276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Arial" w:hAnsi="Arial" w:cs="Arial"/>
      <w:bCs/>
      <w:i/>
      <w:iCs/>
      <w:sz w:val="20"/>
      <w:szCs w:val="20"/>
      <w:lang w:val="en-GB" w:eastAsia="en-US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7F2767"/>
    <w:rPr>
      <w:rFonts w:ascii="Arial" w:eastAsia="Times New Roman" w:hAnsi="Arial" w:cs="Arial"/>
      <w:bCs/>
      <w:i/>
      <w:iCs/>
      <w:sz w:val="20"/>
      <w:szCs w:val="20"/>
      <w:lang w:val="en-GB"/>
    </w:rPr>
  </w:style>
  <w:style w:type="character" w:customStyle="1" w:styleId="InternetLink">
    <w:name w:val="Internet Link"/>
    <w:rsid w:val="00F227AB"/>
    <w:rPr>
      <w:color w:val="000080"/>
      <w:u w:val="single"/>
      <w:lang w:val="en-US" w:bidi="en-US"/>
    </w:rPr>
  </w:style>
  <w:style w:type="character" w:customStyle="1" w:styleId="alt-edited">
    <w:name w:val="alt-edited"/>
    <w:basedOn w:val="Privzetapisavaodstavka"/>
    <w:rsid w:val="00E73431"/>
  </w:style>
  <w:style w:type="paragraph" w:styleId="HTML-oblikovano">
    <w:name w:val="HTML Preformatted"/>
    <w:basedOn w:val="Navaden"/>
    <w:link w:val="HTML-oblikovanoZnak"/>
    <w:uiPriority w:val="99"/>
    <w:semiHidden/>
    <w:unhideWhenUsed/>
    <w:rsid w:val="00E908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E908E4"/>
    <w:rPr>
      <w:rFonts w:ascii="Courier New" w:eastAsia="Times New Roman" w:hAnsi="Courier New" w:cs="Courier New"/>
      <w:sz w:val="20"/>
      <w:szCs w:val="20"/>
      <w:lang w:val="en-SI" w:eastAsia="en-GB"/>
    </w:rPr>
  </w:style>
  <w:style w:type="character" w:customStyle="1" w:styleId="y2iqfc">
    <w:name w:val="y2iqfc"/>
    <w:basedOn w:val="Privzetapisavaodstavka"/>
    <w:rsid w:val="00E908E4"/>
  </w:style>
  <w:style w:type="character" w:customStyle="1" w:styleId="apple-converted-space">
    <w:name w:val="apple-converted-space"/>
    <w:basedOn w:val="Privzetapisavaodstavka"/>
    <w:rsid w:val="006F1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5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1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forum.org/whitepapers/inclusive-deployment-of-blockchain-for-supply-chains-part-1-introduction" TargetMode="External"/><Relationship Id="rId13" Type="http://schemas.openxmlformats.org/officeDocument/2006/relationships/hyperlink" Target="https://plus.si.cobiss.net/opac7/bib/2553443?lang=sl" TargetMode="External"/><Relationship Id="rId18" Type="http://schemas.openxmlformats.org/officeDocument/2006/relationships/hyperlink" Target="https://plus.si.cobiss.net/opac7/bib/512984893?lang=sl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doi.org/10.7307/ptt.v26i5.1456" TargetMode="External"/><Relationship Id="rId17" Type="http://schemas.openxmlformats.org/officeDocument/2006/relationships/hyperlink" Target="https://www.weforum.org/whitepapers/inclusive-deployment-of-blockchain-for-supply-chains-part-1-introduction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plus.si.cobiss.net/opac7/bib/2556259?lang=sl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pz.unizg.hr/traffic/index.php/PROMTT/article/view/1456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plus.si.cobiss.net/opac7/bib/2497379?lang=sl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plus.si.cobiss.net/opac7/bib/512985149?lang=sl" TargetMode="External"/><Relationship Id="rId19" Type="http://schemas.openxmlformats.org/officeDocument/2006/relationships/hyperlink" Target="https://plus.si.cobiss.net/opac7/bib/69881347?lang=s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lus.si.cobiss.net/opac7/bib/512984893?lang=sl" TargetMode="External"/><Relationship Id="rId14" Type="http://schemas.openxmlformats.org/officeDocument/2006/relationships/hyperlink" Target="http://transportproblems.polsl.pl/pl/Archiwum/2014/zeszyt1/2014t9z1_08.pdf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43B0FFB6-867E-4318-9EBA-DD9A32CEB7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712</Words>
  <Characters>9762</Characters>
  <Application>Microsoft Office Word</Application>
  <DocSecurity>0</DocSecurity>
  <Lines>81</Lines>
  <Paragraphs>22</Paragraphs>
  <ScaleCrop>false</ScaleCrop>
  <Company/>
  <LinksUpToDate>false</LinksUpToDate>
  <CharactersWithSpaces>1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3</cp:revision>
  <cp:lastPrinted>2019-01-30T13:00:00Z</cp:lastPrinted>
  <dcterms:created xsi:type="dcterms:W3CDTF">2024-09-04T12:33:00Z</dcterms:created>
  <dcterms:modified xsi:type="dcterms:W3CDTF">2024-12-18T12:07:00Z</dcterms:modified>
</cp:coreProperties>
</file>